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lter</w:t>
      </w:r>
      <w:r>
        <w:t xml:space="preserve"> </w:t>
      </w:r>
      <w:r>
        <w:t xml:space="preserve">Ver.)โครงการการขยายผลเครือข่ายอุดมศึกษาเพื่อการพัฒนาศักยภาพคนพิการ</w:t>
      </w:r>
    </w:p>
    <w:p>
      <w:pPr>
        <w:pStyle w:val="Date"/>
      </w:pPr>
      <w:r>
        <w:t xml:space="preserve">วันจันทร์ที่</w:t>
      </w:r>
      <w:r>
        <w:t xml:space="preserve"> </w:t>
      </w:r>
      <w:r>
        <w:t xml:space="preserve">13</w:t>
      </w:r>
      <w:r>
        <w:t xml:space="preserve"> </w:t>
      </w:r>
      <w:r>
        <w:t xml:space="preserve">พฤษภาคม</w:t>
      </w:r>
      <w:r>
        <w:t xml:space="preserve"> </w:t>
      </w:r>
      <w:r>
        <w:t xml:space="preserve">2567</w:t>
      </w:r>
      <w:r>
        <w:t xml:space="preserve"> </w:t>
      </w:r>
      <w:r>
        <w:t xml:space="preserve">เวลา</w:t>
      </w:r>
      <w:r>
        <w:t xml:space="preserve"> </w:t>
      </w:r>
      <w:r>
        <w:t xml:space="preserve">23.1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ฮัลโหลค่ะท่านประธานขึ้นมาแล้วนะคะ ขออนุญาตนะคะเดี๋ยวท่านจะไปเดินชมบูธก่อนนะคะท่านประธานกำลังขึ้นมานะคะ เตรียมตัวนะคะ                                      ออกมาเฉพาะที่เป็นนะคะที่รัก น้องมันทำอะไรอ่ะคะที่ดีนะคะ                     นี่ก็จะเป็นของทางมจพ   สถาปัตย์ค่ะเป็นผลงานที่ทำเพื่อผู้พิการค่ะ                                                                                                      ได้ไหมครับ รบกวน ok ครับอยู่ตรงไหนครับ  ครับผม ขอแนะนำนะครับ 123    กดไลค์ให้ด้วยนะคะ    Lightning มือสองมือก็ตามแต่ละท่านสามารถยกสูงขึ้นได้นะคะ 1 นะคะ ไม่มั่นใจว่าท่านอยู่ในเฟรมของภาพนะฮะ    นิทานหมาป่า             ครับผมขอเชิญทุกท่านนั่งได้ตามสบายนะครับแล้วก็ขอบคุณพี่ๆทุกท่านนะครับ เดี๋ยวจะมาถ่ายภาพก่อน เข้าสู่ช่วงพิธีแถลงข่าวนะครับ                              ขายในช่วงนี้นะคะขออนุญาตนำทุกท่านเข้าสู่ช่วงพิธีการอย่างเป็นทางการค่ะ            สวัสดีครับสวัสดี ท่านนะครับ เรียนรัฐมนตรีว่าการกระทรวง ณสกลนคร ปลัดกระทรวงพัฒนาสังคมและความมั่นคงของมนุษย์  พอดีกรมส่งเสริมและพัฒนาคุณภาพชีวิตคนพิการครับ รายการกองทุนส่งเสริมและพัฒนาคุณภาพชีวิตคนพิการครับ ประธานสภาอุตสาหกรรมแห่งประเทศไทยครับ    คณะกรรมการส่งเสริมมหาวิทยาลัยเทคโนโลยีพระจอมเกล้าธนบุรีครับ มหาวิทยาลัยเทคโนโลยีพระจอมเกล้าธนบุรี จากมหาวิทยาลัยขอนแก่นครับ อาจารย์จากมหาวิทยาลัยเชียงใหม่ จากมหาวิทยาลัยสงขลานครินทร์ครับ อาจารย์จากมหาวิทยาลัยสวนดุสิต สุพรรณบุรีครับ อาจารย์จากสถาบันเทคโนโลยีพระจอมเกล้าเจ้าคุณทหารลาดกระบังครับ  ผู้บริหารมหาวิทยาลัยเทคโนโลยีพระจอมเกล้าธนบุรีครับ บริหารมหาวิทยาลัยบูรพา ผู้บริหารจากกระทรวงการพัฒนาสังคมและความมั่นคงของมนุษย์ ผู้บริหารจากหน่วยงานภาครัฐและเอกชนครับ น้องคนพิการและสื่อมวลชนและแขกผู้มีเกียรติทุกท่านที่ได้ให้เกียรติมาเข้าร่วม วันนี้ครับขอต้อนรับทุกท่านครับ งานแถลงข่าวเปิดตัวโครงการการขยายผลเครือข่ายอุดมศึกษาเพื่อการพัฒนาศักยภาพ  การประกอบอาชีพผ่านโมเดลการ   งานคนพิการปตทครับซึ่งงานครั้งนี้เราจัดทำขึ้นโดยมหาวิทยาลัยเทคโนโลยีพระจอมเกล้าธนบุรี ครั้งนี้ครับเราจะรับการสนับสนุนงบประมาณ กองทุนส่งเสริมและพัฒนาคุณภาพชีวิตคนพิการครับโดยจัด ขึ้นในวันพฤหัสบดีที่ 9 พฤษภาคมพุทธศักราช 2561 ที่ห้อง auditorium ชั้น 7 continuity ในกรุงเทพฯ  ในเครือมหาวิทยาลัยเทคโนโลยีพระจอมเกล้าธนบุรีครับพวกเราทั้งสองคน ดิฉันค่ะนางสาวเมลานีนอาวุโสคนพิการด้านการเคลื่อนไหวมีนักศึกษาทุนเพชรพระจอมเกล้า ปริญญาตรีและปริญญาโทคณะครุศาสตร์อุตสาหกรรมและเทคโนโลยีมหาวิทยาลัยเทคโนโลยี พระจอมเกล้าธนบุรีวันค่ะปฏิบัติงานในตำแหน่ง บริหารจัดการเทคโนโลยีเชิงธุรกิจ ศึกษาต่อเนื่องพระจอมเกล้าธนบุรี กลับไปอยู่กับผมนะครับเช้านี้นักศึกษาชั้นปีที่ 4 จากสาขาวิชา สื่อสารการศึกษาคณะครุศาสตร์อุตสาหกรรมและเทคโนโลยีมหาวิทยาลัยเทคโนโลยีพระจอมเกล้า มีครับรอจนวันนี้มีพี่ล่ามภาษามือในจะอยู่ หน้าจอที่รูปร่างได้เห็นขวามือในการก็จะมีที่อยู่ บนจอนะครับคือนางสาววริศราวุฒิในอีก 1/17 นายจารุพัฒน์ รังสีในการทั้งสองท่าน มาจากศูนย์บริการการถ่ายทอดการสื่อสารแห่งประเทศไทยหรือ GPRS บนดอยบนสุดครับจะมีสักแป๊บนึง สดนะครับไปที่ไหนครับ  ระบบถอดความเสียงพูดแบบพัฒนาระบบการสื่อสารทางลับ จากสำคัญ พัฒนาวิทยาศาสตร์และเทคโนโลยีแห่งชาติสวทชนั่นเองครับ  ข่าวเราสองคนนะคะรู้สึกยินดีและเป็นเกียรติอย่างยิ่งค่ะที่ได้เป็นส่วนหนึ่งในงานในวันนี้นะคะก็  ที่เป็นพิธีกรได้มาพบกันในวันนี้ค่ะ การดำเนินโครงการฝึกอบรมฝึกงานคนพิการมหาวิทยาลัยเทคโนโลยีพระจอมเกล้า  เริ่มดำเนินการมาตั้งแต่ปี 2557 จนถึงปัจจุบันมหาวิทยาลัยเทคโนโลยี พระจอมเกล้าธนบุรีและหน่วยงานภาครัฐและเอกชนได้เข้ามามีบทบาทค่ะ การช่วยเหลือกลุ่มคนพิการให้สามารถประกอบอาชีพได้โดยการ โรงฝึกงานคนพิการ อาชีพที่เหมาะสมกับความต้องการของสถานประกอบการ ความสามารถของคนพิการโดยนำใดตามพรบส่งเสริมและพัฒนา คุณภาพชีวิตคนพิการ พุทธศักราช 2550 และแก้ไขเพิ่มเติมฉบับที่ 2 พุทธศักราช 2556  มาตรา 35 มีการขับเคลื่อนโครงการมีผู้สำเร็จในการอบรม โครงการรวมทั้งสิ้น 10   ซึ่งจากการดำเนินโครงการดังกล่าวส่งผลให้ทำการกระทรวงการพัฒนาสังคมและความมั่นคง มนุษย์ครับนำโดยนายวราวุธศิลปอาชารัฐมนตรีว่าการกระทรวงการพัฒนาสังคม ความมั่นคงของมนุษย์ครับท่านได้เล็งเห็นถึงความสำคัญของการที่เท่าเทียมของคนพิการในตลาดแรงงาน ได้ให้ทั้งหมดจะพอครับดำเนินโครงการขยายผลเครือข่ายอุดมศึกษาเพื่อการพัฒนาศักยภาพคนพิการ  เพื่อการประกอบอาชีพนะครับผ่านโมเดลการฝึกอบรมฝึกงานคนพิการครับซึ่งมีวัตถุประสงค์เพื่อขยายผล มันคง อบรมฝึกงานคนพิการพนักงานฝึกงานมจธไปยังสถาบันการศึกษาและส่วนภูมิภาคนะครับ เพื่อส่งเสริมและสนับสนุนให้สถาบันการศึกษาดำเนินโครงการพัฒนาศักยภาพคนพิการ ไอ้คนพิการมีอาชีพสามารถสร้างรายได้ได้ครับ  ส่งเสริมให้สถาบันการศึกษาความร่วมมือกับสถานประกอบการครับโดยนัย เราได้รับการสนับสนุนงบประมาณจากกองทุนส่งเสริมและพัฒนาคุณภาพชีวิตคนพิการ กรมส่งเสริมและพัฒนาคุณภาพชีวิตคนพิการครับ ไม่ได้ดำเนินการร่วมกับสถาบันการศึกษาชั้นนำในแต่ละภูมิภาค  มหาวิทยาลัยขอนแก่นครับมหาวิทยาลัยเชียงใหม่ มหาวิทยาลัยสงขลานครินทร์ครับ มหาวิทยาลัยสวนดุสิต วิทยาเขตสุพรรณบุรี สถาบันเทคโนโลยีพระจอมเกล้าเจ้าคุณทหารลาดกระบังครับ   ถ้าบัดนี้ได้เวลาอันสมควรแล้วดิฉันขอนำทุกท่านเข้าสู่ช่วงการแถลงข่าวอย่างเป็น รายการเลยนะคะ     ลำดับแรกนี้เป็นการกล่าวรายงานและกล่าวถึงความร่วมมือของ ขยายผลเครื่องอุดมสุข การพัฒนาศักยภาพคนพิการและการประกอบอาชีพผ่านโมเดลการ อบรมฝึกงานคนพิการมจธโดยในวันนี้ค่ะได้รับเกียรติจากพูด สถาบันเครือข่าย ศึกษาทั้ง 6 แห่งซึ่งกล่าวรายงานและกล่าวถึงความร่วมมือของโครงการ ใคร่ขอเรียนเชิญค่ะท่าน เต้นบนเวทีตามลำดับดังต่อไปนี้  อันแรกครับขอเรียนเชิญรองศาสตราจารย์นายสัตวแพทย์ดรชูชาติกมลเลิศท่านผู้อำนวยการสำนัก บริการวิชาการจากมหาวิทยาลัยขอนแก่นครับ  ขอเชิญเลยครับ         เรียนท่าน สวง กวาง  ลักหลับ  วราวุธศิลปอาชา   เซ็นทรัลระยอง   กระดาษอัด  Kapook  บริหาร ก่อนนะครับ    แล้วก็ กันนะครับ   แกงบวด อัศจรรย์ นะครับ  สำนักบริการวิชาการ  พี่  ผิดชอบในเครื่อง       ครั้งนี้    ถาม  พอเป็นอย่างสูงยิ่งอยากให้ทาน ของเรารับได้ ที่สำคัญ   สวัสดิการ ภาพของ  ของ นะครับมาช่วย  ส่งเสริมคนพิการ จะให้สอดคล้อง  การของผู้ประกอบการ   บรรลุต่ำ   ของโครงการ  มีการจัดขึ้น งบประมาณจากกองทุน  พรุ่งนี้ สำนักการแพทย์  เตรียมความพร้อม    ก็ โครงการกับเครือข่าย มีประสบการณ์แล้วก็มี    นายแพทย์     คนรัก ของแพทย์  น้ำหอม กลับคลังจังหวัดขอนแก่น ขอนแก่นนะครับแล้วก็     ของอาจจะทัน อุตสาหกรรมจังหวัด พรุ่งนี้กลับพรุ่งนี้ก็ เป็นแนวทางในการเทียบเราจะได้ดำเนินการต่อไป ขอบคุณนะครับ ปลายเดือนนี้จะได้เดินทาง ไปทำ workshop เพื่อที่จะไปทำความเข้าใจแล้วก็แนะนำ เป็นรุ่นพี่ที่ได้ดำเนินการโครงการนี้ เราเชื่อมั่นนะครับ การสร้าง  ประโยคเกี่ยวกับพิการ ยิ่งขอบคุณครับ  อาจารย์สุชาติ ชัยณรงค์อะไรครับ อธิการบดีจากมหาวิทยาลัยเชียงใหม่ครับ             ทุกท่านนะครับ       รอบนี้คอร์ด  จริงๆแล้วการมาร่วม    ว่า     เชียงใหม่แต่เป็นความท้าทาย  การท้าทายจะทำการปิด  รมช. ก็มีผู้พิการ   แล้วก็ความสำเร็จ จะเรียกว่า 100% นะครับ  แต่เป็นความร่วมมือ   คงของมนุษย์ ศักยภาพ  นิติมชจะแบ่ง    ส่วนที่ 1 คือคนพิการ  เขาอยากจะพัฒนาสกิล  หาตรงนั้นให้เจอ  ของที่เขาอาจจะอยากรู้ งานในออฟฟิศ    เราจะต้องแย่งชิงความ   นาฬิกา    เราจะหาหลักสูตรและ   ส่วนกลุ่มที่ 3   อิสระ ไปคนนะครับก็ไม่อยาก งานแล้วก็ติด   แคปชั่นเข้ามาเต็ม   ก็มีหน่วยงานเช่น    หิวข้าวครับ   นะครับ  แล้วก็อยากจะให้สิ่งเหล่านี้  นำของมาส่งแล้วก็        พระอาจารย์ชัยณรงค์ ไปครับขอเรียนเชิญ  นักพัฒนาทรัพยากร   มหาวิทยาลัยสงขลานครินทร์         ภูเก็ต   นำของมาไว้ ได้รับปากกัน  ในการที่จะดำเนินการโครงการ   พิการนะครับ เราถือว่าเป็นหมา คือเราคือเราขอเป็นน้องใหม่ในเรื่องของการอบรม พัฒนา สหกรณ์  เต่าเชิญชวนผู้ปกครองหลายท่านนะครับว่าเข้าใจในเรื่องของพรบผู้ บุคคลพิการนะครับในการดำเนินการจะทำอย่างไรแล้วก็เขาจะได้สิทธิ์อะไรบ้าง อะไรเป็นจุดแรก นะครับในการทำงานครั้งนี้เราจะได้เรียนรู้ ก็จะ นำไปสู่ในเรื่องของการยกระดับนะครับคนพิการ   สกลนครในการทำงานต่างๆให้มันมี มันคงมั่งคั่งยั่งยืนต่อไปในการทำงานอันนี้ก็ขอบคุณขอบคุณนะคะ โอกาสในการทำงานในครั้งนี้ ขอบคุณครับ กราบขอบพระคุณมากครับท่านอาจารย์นิเวศน์นะครับ ไปครับขอเรียนเชิญดอกเตอร์วราณีสุนทรเทพ รองอธิการบดีฝ่ายวิทยาเขตสุพรรณบุรี มหาวิทยาสวนดุสิตวิทยาเขตสุพรรณบุรีครับ      สวัสดีค่ะท่านผู้ว่าการกระทรวงพัฒนาสังคมและความมั่นคงของมนุษย์นะคะ อธิการบดีนะคะท่านรองปลัดชั้น 14 ค่ะ ส่วนของมหาลัยสวนดุสิตเองเนี่ยได้จัดการศึกษา ในเรื่องของการศึกษาพิเศษเนี่ย 70 กว่าปีแล้วค่ะท่าน แล้วก็ได้ผลิตมีทั้งอนุบาลระดับอนุบาลด้วยแล้วก็ระดับของปริญญาตรีขณะนี้ขยายผล ไปถึงระดับประกาศนียบัตรบัณฑิต วันนั้นในส่วนของความเ****วชาญด้านล่างประสานมือเนี่ยก็มีมาก โครงการครั้งนี้ก็เลยเราจะ เชิญรับสมัครผู้ที่พิการทางการได้ยินมานะคะ ท่านดำริทราบเลยค่ะว่าในสุพรรณบุรีมีคนพิการทางด้าน ได้ยินเนี่ย ด้านบกพร่องทางการได้ยินไหมคะ 4,000 ค่ะท่าน อบจจังหวัดเป็นผู้ให้ข้อมูลนะครับวันนี้ท่านมาร่วมงานด้วย จังหวัดสุพรรณบุรีนะครับผมต้องออก วันนั้นฉันคงให้เราได้อบรมไปอีกยาวเลยแต่เราก็จะอบรมในแง่ความเ****วชาญของสวนดุสิตค่ะ หรือเรื่องของการประดิษฐ์ดอกไม้จันทน์ เดี๋ยวก็ประดิษฐ์ดอกไม้แห้งค่ะซึ่งดอกไม้จันทน์ที่ผลิตออกมาจากผู้พิการหรือผู้บกพร่องการได้ยิน มหาลัยสวนดุสิตรับซื้อทั้งหมด น่าจะเป็นการสร้างรายได้ให้ได้นะคะต้องขอขอบคุณค่ะที่ท่านจะลงพื้นที่ไปนะคะ วันที่ 14 15 พฤษภาคมเพื่อที่จะไป workshop กันค่ะกราบขอบพระคุณโครงการนี้เป็นอย่างมากนะคะที่ทำให้ ติดใดในโอกาสในครั้งนี้แล้วก็พัฒนาผู้พิการ สู่ความสำเร็จให้เขามีรายได้มีอาชีพตามขอบคุณค่ะ กราบขอบพระคุณขอขอบคุณท่านดอกเตอร์วราณี  ขอเรียนเชิญท่านรองศาสตราจารย์ดอกเตอร์จะลดไวกว่านี้ครับ อำนวยการสำนักการเรียนรู้ตลอดชีวิตจากสถาบันเทคโนโลยีพระจอมเกล้าเจ้าคุณทหารลาดกระบัง          กราบสวัสดีท่านรัฐมนตรีนะคะท่านอธิบดีค่ะท่านรองปลัดท่าน การประดิษฐ์ ผู้บริหารทุกท่านนะคะก็วันนี้จะรบกวนค่ะมาในนามสำนักการเรียนรู้ตลอด พระจอมเกล้าเจ้าคุณทหารลาดกระบังนะคะ จริงๆลาดกระบังเนี่ยได้รับนโยบายจากท่านอธิการบดีค่ะว่าอยากจะให้สารประกอบเนี่ย ได้ทำงานร่วมมือกันนะครับ ผ่อนนะคะเนี่ยก็มอบนโยบายให้สำนักการเรียนรู้เนี่ย ได้ดูแลคนทุกช่วงวัยเลยค่ะ หนูก็ดูแล เด็กตั้งแต่ 3 ขวบนะคะ ไปจนถึง 80 กว่าขวบเลยค่ะตอนนี้ราคา 80 ปีค่ะ  บางมดก็น่ารักมากๆนะคะกับเรา จริงๆเลยค่ะที่อยากจะให้เรามาเป็นหนึ่ง หน่วยงานที่จะช่วยพัฒนาทักษะของผู้พิการนะคะ วิธีการเนี่ยก็เป็นกลุ่มสำคัญอีกกลุ่มนึงของร้านทองเซ็นเตอร์เรานะคะ วันนี้ก็ยินดีเป็นอย่างยิ่งมากๆที่จะได้มีการทำแล้วก็พัฒนา  ที่จะช่วยในการพัฒนาผู้พิการซึ่ง ดูแลคอร์สออนไลน์เราอยู่แล้วกว่า 100 วิชานะคะในสถาบันค่ะ การผลิตสื่อ ให้ผู้พิการได้เป็นผู้ประกอบการได้การให้ผู้พิการได้สามารถพรีเซนต์ได้เป็น ทำงานอยู่ที่บ้านได้รับรายได้เพิ่มขึ้นเนี่ยสามารถเรียนได้ทุกที่ทุกเวลาด้วยนะครับ จะช่วยให้เขาเนี่ยไม่ต้องเดินทางออกมา ทำงานข้างนอกนะคะ Doctor ได้ด้วยน่ะค่ะซึ่งอันนี้ล่ะค่ะเป็นสิ่งที่ทางลาดกระบัง อยากจะทำ แต่ก็อยากจะสนับสนุนผู้พิการมากๆเพราะว่าเรามีคอร์สออนไลน์อยู่แล้วเรามีสถานที่ อยู่แล้วนะคะก็ยินดีเป็นอย่างยิ่งมากๆเลยค่ะในวันนี้ที่จะได้เป็น 1 ใน 6 มหาวิทยาลัยนะคะ ในการที่จะพัฒนาทักษะ ของผู้พิการนะคะมีสกิลอัพสกิลแล้วก็มาเรียนรู้เรื่องเกี่ยวกับนะคะ ขอบคุณบังมดอีกครั้งนึงมากๆเลยค่ะที่เชิญลาดกระบังมาเป็นหนึ่งในหกมหาวิทยาลัยค่ะ ขอบคุณท่านรัฐมนตรีด้วยเช่นกันนะคะ ขอบคุณมากๆเลยค่ะ กลับขอบคุณนะครับ รายการสุดท้ายครับ ศาสตราจารย์ดร มหาวิทยาลัยพระจอมเกล้าธนบุรี        ว่าการกระทรวงการพัฒนาสังคม และความมั่นคงของมนุษย์ท่านปลัดกระทรวงท่านอธิบดี ก็พูดแทนมหาลัยพันธมิตร ผู้บริหาร  มจธเองเนี่ยก็ทำเรื่องคนพิการมา  ยาวนานนะครับประมาณ 10 ปี    สามารถอบรมคนพิการไปแล้วเนี่ยก็ประมาณ 400 คน   น่าจะได้งานครับนะครับ  มีศักดิ์ศรี ก็ไม่แพ้  คนปกติ   วันนี้ก็มีความสุขดีมากนะครับที่นำโดยท่าน รัฐมนตรี  แล้วก็ท่านปลัด  อธิบดีนะครับที่   มีดำริให้ขยายโครงการนี้นะครับ ถ่าย ภาคในประเทศไทย   ในอนาคตเนี่ยก็คง มีการ     มหาลัยใน ภูมิภาค ขยายเครือข่ายในพื้นที่นะครับ มาขึ้นอันนี้ก็เป็น ใจนึงนะครับ ตอบโจทย์  ความมั่นคงของมนุษย์ กลับแล้วก็เป็นการพัฒนาสังคมและผมคิดว่าอันนี้ก็เป็นโจทย์ใหญ่ SCG รับของสหประชาชาติที่ประเทศไทย ได้ไปให้คำมั่นสัญญาไปแล้ว    ปตทเองเนี่ยก็ได้รับความกรุณา เอกชน  มากนะครับรายการ  สนับสนุนในช่วงต้นนะครับโดย   เป็นหุ่นให้เราจับมาตลอดและยังช่วยรับ ผู้พิการได้รับการ  ฝึกอาชีพแล้วเนี่ยเข้าไปทำงาน  ผม ต้องขอขอบคุณกรรมการส่งเสริมเรานะครับ ไม่ว่าจะเป็นรถที่ชลบุรีนะครับ    ศิษย์เก่าบริษัทของศิษย์เก่าอีกละ ครับที่เข้ามาช่วย การทำงานของเราเนี่ยต่อเนื่องแล้วก็มีความมุ่งมั่น  ตอนนี้เราก็ได้ต่อยอดนะครับร่วมกับ  สถาบัน พัฒนาฝีมือแรงงาน พยายามเอา หลักสูตรที่เราฝึกอบรมเนี่ย ไปเทียบวุฒิ ขับแล้วเมื่อได้วุฒิเนี่ย ผู้พิการนอกจากจะได้ประกาศนียบัตรจากเราแล้วเนี่ย อย่างได้   ประกาศคุณวุฒิวิชาชีพที่เทียบเท่าแล้วก็สามารถ เอาไปสมัครงานได้ยัง มีศักดิ์ศรีนะครับยังมีศักดิ์ศรี    นอกจาก  เรื่องดังกล่าวแล้วเนี่ยเรายังพยายามขยายผลนะครับไปยัง  พิการนะครับจ่า ตชด แล้วก็ ผู้ที่ผู้ต้องขังต่างๆ การสร้างอาชีพ ตังค์เรานี่เนี่ย ถ้า  เราสามารถ ทำงานได้อย่างมีศักดิ์ศรีทำงานได้ยัง เป็นมนุษย์คนหนึ่งเนี่ยผมก็เชื่อว่าจะช่วยลดปัญหาสังคมไปได้ยัง  นะครับแล้วก็ ประเทศไทย ว่าจะสามารถพัฒนาไปได้นะครับแล้วก็ลดภาระต่างๆ  ไปอีก พอสมควร  ท้ายที่สุดนี้ผมคิดว่า ในการทำงาน  ไปโครงการนี้เนี่ยเราก็ต้องการความมุ่งมั่นนะครับเพราะว่า ผู้พิการเข้ามีความละเอียดอ่อน การที่สามารถเข้าใจ แล้วเขาดูแลเขาให้เขาบรรลุ รายการฝึกอาชีพต่างๆ  สะท้อน ไม่เห็นนะครับเมื่อ เขาได้งานทำเขาได้อะไรเนี่ยเราลองพูดคุยดูนะครับเรา ผมก็แทบน้ำตาร่วงนะครับเวลาเขารับประกาศนียบัตรแล้วก็ได้  มีความจริงใจมาก กับพ่อ  อะไรเนี่ย จะพยายามจ้างคนพิการด้วยก็ต้องฝาก ทางม้าลายพันธมิตรนะครับ  แล้วก็ เอกชนในจังหวัดรวมถึงทางราชการในจังหวัดถ้าเรา สามารถ  ชักชวนเขาให้เข้ามาเป็นพันธมิตรแล้วดู  ผู้พิการที่มีศักยภาพและสามารถรับเข้าทำงานได้นี่ผมคิดว่าจะเป็นบุญกุศล แล้วก็ช่วย ฟาร์ม  เป็นมนุษย์ให้มีศักดิ์ศรีมากขึ้นนะครับ สุดท้ายนี้ผมก็ขอขอบคุณทางกระทรวงพอนะครับท่านรัฐมนตรีอีกครั้งหนึ่งนะคะ   อธิบดีที่ช่วย ดันแล้วก็ขับเคลื่อนโครงการนี้นะครับเราจะพยายามทำให้ ได้ผล สำเร็จแล้วก็ยังยืนนะครับขอบคุณมากครับ  ขอขอบคุณมากครับท่านรองศาสตราจารย์ดอกเตอร์ อธิการบดีมหาวิทยาลัยเทคโนโลยีพระจอมเกล้าธนบุรี ขอบคุณ แหวนจักร สถาบันอุดมศึกษาทั้ง 6 แห่งในการที่ได้ขึ้นมา พูดกับพวกเราในวันนี้ครับ คุณเป็นอย่างสูงค่ะและในลำดับถัดไป เป็นการกล่าวคำแถลงข่าว  ฉันค่ะใช่ขอเรียนเชิญนายวราวุธศิลปอาชารัฐมนตรีว่าการกระ พัฒนาสังคมและความมั่นคงของมนุษย์ กล่าวคำแถลงข่าวขอกราบเรียนเชิญค่ะ                   เรียนท่าน สวัสดี มหาวิทยาลัยเทคโนโลยีพระจอมเกล้าธนบุรีนะครับท่าน นะครับ ผู้แทนมหาวิทยาลัยจากค่าภูมิภาคภูมิภาค รองปลัดกระทรวงอธิบดี  พิการ กระทรวงกมนะครับ ตัน คณะอาจารย์ของมหาวิทยาลัย พระจอมเกล้าธนบุรี แขกผู้มีเกียรติและสื่อมวลชนที่รักทุกท่านครับ  1 ตุลาคม 2561   ครั้งแรกที่ผมได้มีโอกาสไป เยี่ยม  ปตทนะครับ เดี๋ยวกลับพบกับท่านอาจารย์สุวิทย์   มันบอกว่าวันนี้งานวันนี้เกิดขึ้นได้ จริงๆต้องขอบคุณงานในวันนั้น แล้วก็ต้องขอขอบคุณท่านอาจารย์สุวิทย์ที่เป็น บันดาลใจให้กับตัวผมในขณะนั้นเพิ่งเข้ามารับตำแหน่งใหม่ๆ  มาถึงวันนี้เกือบจะ 7 เดือนพรุ่งนี้ก็จะครบ 7 เดือนพอดี  การที่ได้เรียนรู้หลายสิ่งหลายอย่าง ตามที่ได้ เห็นหลายสิ่งหลายอย่างถึงได้เข้าใจครับว่าวันนี้ การทำงานให้กับพี่น้องคนพิการนั้น ขอพิกัดไม่ได้ต้องการความสงสาร ภาษาอังกฤษก็บอกว่าเขาไม่ได้ต้องการพิจิตร คนพิการต้องการโอกาส คนพิการ ต้องการ ศักยภาพที่จะทำให้เขาเหล่านั้น อยู่ในสังคม เกียรติและศักดิ์ศรีพี่ เข้ากับคนพวกเราทุกๆคนไม่ได้ต่างอะไรกันไป  โดยเฉพาะอย่างยิ่งในถ้ำกลางปัญหาหลายอย่างที่เกิดขึ้นใน โลกปัจจุบันและในประเทศไทยของเรา ถ้าไม่นับเรื่อง climate Change คือการเปลี่ยนแปลงสภาพภูมิอากาศที่ อีกหลายสิบปี 20   ปัญหาที่เรากำลังจะเจอใน ระยะสั้น ไม่ถึง 10 ปีจากนี้ไปก็คือปัญหาวิกฤตประชากร มันจะลามมาจนถึงสถาบันการศึกษา มหาวิทยาลัย สถาบันราชภัฏมหาวิทยาลัยราชภัฏ ราชมงคล รวมไปถึงโอเคเศร้าทั้งหลายระดับอาชีวะเทคนิคสารพัดช่าง อีกในอนาคตอีกไม่นาน จำนวนเด็กเกิดใหม่ที่มันน้อยลง แล้วจะขี่เข้ามาในมหาวิทยาลัย จะลดลงไป เมื่อสักครู่ผมได้มีโอกาสคุยกับพระอาจารย์สุวิทย์ ได้พูดคุยกันถึงเทคโนโลยีต่างๆที่เกิดขึ้น Mai สงสัยว่าอีกหน่อย ไปทำไม AI มันทำได้หมดทุกอย่างอยู่แล้ว มันก็จะลามไปถึงว่าพอคนเข้ามหาวิทยาลัยน้อย  คนทำงาน มันก็จะน้อยลงไปน้อยลงไปอีกตรงกันข้าม ผู้สูงอายุที่มากขึ้นมากขึ้นทุกวันทุกวัน วันนี้ด้วยแรงงานที่น้อยลงกำลังพลทำงานที่น้อยลงจำเป็นอย่างยิ่งครับพี่ ประเทศไทยของเราในระยะสั้น ระยะทางนั้นเราจะต้องหา กำลังแรงงานหรือว่าศักยภาพ ผลิตภัณฑ์ผ้าโปรดักทิวิตี้ของคนทุกๆคนที่อยู่ในสังคมไทย  วันนี้ เดี๋ยวผมกลับไปเมื่อสักครู่ว่าคนพิการไม่ได้ต้องการความสงสารเขาต้องการโอกาส  ตอนนี้เรากำลังจะหยิบยื่นโอกาส แล้วก็จะทำให้พวกเขาเหล่านั้น ทรัพยากรมนุษย์ที่มีคุณค่า รายการที่จะมาผลักดันนิติทุกๆติของสังคมไทย  บอกว่า    เครือข่ายนะครับทั้งเครือข่ายมหาวิทยาลัยไม่ว่าจะเป็นในภาคเหนือเป็นมช อีสานมข กลางของเรานะครับ สวนดุสิตที่สุพรรณบ้านผมเอง ตับมีทั้ง เจ้าคุณทหารลาดกระบัง  แล้วก็  สงขลานครินทร์ แล้วก็ต้องขอบคุณครับเจ้าของสถานที่  ใหญ่เลยจุดเริ่มต้นของโครงการนี้ก็คือมจธ เริ่มต้นกับ  เพราะว่าผมเองได้ตั้งแต่วันที่ 10 ตุลาคม ปีที่แล้ว ไปที่กระทรวงก็ได้เรียนท่านปลัด รองปลัดวันนี้มากับเราวันนี้ท่านปลัดติดงานอยู่นะครับผมขอให้ท่านปลัดไปที่สำนักนายกประชุม นายก จะมีท่านรองปลัดและอธิบดีมาผมบอกผมไม่รีบ ว่าขอด่วน สงกรานต์นี้ต้องเกิดให้ได้  โชคดีปรับครมครั้งล่าสุดมาผมยังเป็นรัฐมนตรีอยู่นะครับ บอกว่า ยังไงเสียโครงการนี้ต้องเกิด ตอนที่ผมยังเป็นรัฐมนตรีว่าการกระทรวงกม  โชคดีว่ากลับกทมก่อนแล้วผมยังอยู่ก็เลยได้มีโอกาสมาพูดแทนข้าวเลยวันนี้ ก็ตอนแรกก็ลุ้นอยู่ว่าอยากจะเป็นรัฐมนตรีกับเขาอยู่หรือไม่ วันนี้ครับ เราได้มีโอกาสมา เห็นแล้วมันทำได้จริง การที่จะทำโครงการลักษณะนี้ได้ ผู้บริหารของสถานศึกษาของมหาวิทยาลัยแต่ละมหาวิทยาลัย ต้องเข้าใจถึงบริบทของการที่ เอาคนพิการเข้ามา ฝึกฝีมือคิวมาเลเซีย เข้าใจถึงวิถีชีวิตของคนพิการว่า แต่ละย่างก้าวหรือว่าแต่ละเม็ดที่ออกมาจากบ้านเขานั้นมันคือความท้าทาย การผจญภัยที่ วันไปแล้วเนี่ย เกิดอะไรขึ้นก็ไม่รู้ อารยสถาปัตย์ในกรุงเทพฯในประเทศไทยในวันนี้ บางครั้งไม่ค่อยเชื่อคนพิการ บางครั้งจะทำให้คนพิการไม่ต้องใช้กองทุนคนพิการอีกต่อไปไปใช้กองทุนฌาปนกิจ  แปลว่า ออกมาแล้ว เสียชีวิตไปเลยก็มี ทางลาดที่ฉันถึง 45 องศา  อารยสถาปัตย์ที่มันไม่ได้ตอบโจทย์นั้นวันนี้เรากำลังจะมาเชิญ สถาบันการศึกษา วันนี้เราเริ่มต้นกันที่  ในอนาคตอันใกล้ ผมก็จะไปขอเซ็น MOU กับทางอบต แล้วก็สอน รายการที่จะขยายเครือข่ายของพวกเรา เมื่อสักครู่ อาจารย์สุวิทย์บอกว่า 10 ปีที่ผ่านมา ท่านดีคนพิการ เข้า กรม 400 คน เราก็ได้งานการทำไป ผมกำลังคิดว่ามีแค่มหาวิทยาลัยเดียว ประเทศไทยของเรามีสถาบันที่มีคุณภาพ พันนับหมื่นแห่ง ภาครัฐและภาคเอกชน   เดี๋ยวทำไป 400 1 แผ่น จะทำได้สักเท่าไหร่ contact จะทำให้สักเท่าไหร่ จำนวนพี่น้องคนพิการ 2 ล้านกว่าชีวิตในประเทศไทย  ความพิการมีดีกรีที่แตกต่างกันไป ไอ้สิ่งที่แตกต่างกันไปนั้น ด้วยเทคโนโลยี พัฒนาการทั้งหลาย มันกำลังจะทำให้เส้นแบ่งบางๆระหว่างความพิการกับความไม่พิการนั้น มันก็ค่อยๆลดน้อย ขายลงไป สักครู่ก็ได้เห็นการ สาธิตนะครับ เทคโนโลยีหลายๆอย่าง นี่คือสิ่งที่ผมต้องการจะเห็น ว่าพี่น้องคนพิการนั้นได้ใช้เทคโนโลยีเหล่านี้แล้วก็มาพัฒนา ภาพชีวิตของเขาเอง แล้วก็มาพัฒนาสังคมไทย แน่นอนวันนี้ในภาคเอกชนมีกฎหมาย ทักมาอีกที เกี่ยวข้องกับคนพิการภายใต้พรบส่งเสริม และพัฒนาคุณภาพชีวิตคนพิการระดับ มาตรา 33 มาตรา 34 มาตรา 35  กว่าจะจำได้นี่ก็ผมเองก็ปาเข้าไป 7 เดือนพอดี  นะครับ  ได้ความรู้ใหม่ต้องขอบคุณเพื่อนๆข้าราชการกระทรวงกมที่ทำได้ทำให้ผมได้ เรียนรู้ หลายสิ่งหลายอย่างแล้วก็เอามาประยุกต์ใช้ร่วมกัน วันนี้นะครับ โรงเรียนว่า การที่เราจะมาส่งเสริมศักยภาพชีวิต แล้วก็ คุณภาพชีวิตของพี่น้องคนพิการนั้นมันจะอยู่ภายใต้ร่ม นโยบายใหญ่ของกระทรวงพม เรามีนโยบายนึกว่า 5 * 5 ฝ่าวิกฤตประชากร   นโยบายนำข้อเสนอนี้ได้ผ่านการเห็นชอบของคณะรัฐมนตรีแล้ว ผมเองได้ไปนำเสนอต่อที่ประชุมของคณะกรรมาธิการของสหประชาชาติ ว่าด้วยการ ขนาดแล้วก็เรื่องของประชากรเมื่ออาทิตย์ที่ผ่านมา ทั่วโลกยอมรับในแผนนี้ ประกันแจ้งแก้ไขปัญหาวิกฤตประชากรที่มันจะกระทบกับทุกๆส่วนทั้งภาคเอกชน คนภาครัฐ สักครู่ผมได้กล่าวไปว่าด้วยประชากรที่น้อยลง คนก็จะเข้ามหาวิทยาลัยพี่น้อยลง คนก็จะมาทำงานได้น้อยลง ดังนั้นการที่มหาวิทยาลัยแห่งสถาบันการศึกษา Higher Education ประเทศไทยเริ่มที่จะเปิดตลาด ไม่มีคนพิการเข้ามามากขึ้นในอนาคต เด็กเข้ามาเรียนในมหาวิทยาลัยน้อยลงแล้ว เราจะใช้คนกลุ่มไหนเข้ามาเรียนได้อีก คนพิการแน่นอนเป็นคนสำคัญ  พี่น้องคนสูงอายุ จะต้องกลับเข้ามาเรียนใหม่ในอนาคตผมคิดว่าเราจะได้เห็น นักศึกษานิสิตในมหาวิทยาลัย พี่ไม่ใช่คนรุ่นใหม่เด็กวัยรุ่นอายุ 10 กว่า 20 ต้นๆอีกต่อไป อีกหน่อยเราจะได้เห็นคนอายุ 50 มาอยู่ในมหาวิทยาลัยคนอายุ 60 กว่ามาอยู่ใน   และที่สำคัญคนพิการ เข้ามาอยู่ในมหาวิทยาลัย การที่เราจะต้องปรับเปลี่ยนไปตามสภาพบริบทของสังคมที่เกิดขึ้น กระทรวงการพัฒนาสังคมและความมั่นคงของมนุษย์นั้น ปลอม จะเป็นแรง เพื่อนเราก็สนับสนุนการทำงานทุกๆอย่าง  บอกว่ารำคาญกระทรวงคอมเราเอง เราเปรียบเสมือนกาวนะครับ ติดต่อคนนู้น ติดต่อคนนี้แล้วเราก็มาทากาวเชื่อมกันเหมือนอย่างวันนี้ เราเป็นกาวมาเชื่อม 6 มหาวิทยาลัยเหนือกลางอีสานใต้ ให้มาเชื่อมด้วยกันแล้วก็สร้างเป็นเครือข่ายแล้วก็มาพัฒนา พัฒนาสังคม แล้วก็มาพัฒนา ความมั่นคงของมนุษย์ซึ่ง มีอยู่หลายไม่ติดเหลือเกิน ผมต้องขอขอบคุณนะครับ อาจารย์สุวิทย์ ขอขอบคุณมหาวิทยาลัย แผ่นที่ได้ให้เกียรติมาร่วมกัน กลับในโครงการนี้ แล้วก็หวังเป็นอย่างยิ่งครับว่าในอนาคตอันใกล้ ทั้ง 6 มหาวิทยาลัยนี้จะ เหมือนโหน่ง ขยายความของ สงกรานต์ของเรา ไปตามมหาวิทยาลัยต่างๆในแต่ละภูมิภาค แล้วส่งผลให้พี่น้องคนพิการ ไม่ต้องจากบ้านจากถิ่นฐานมาทำงานในกรุงเทพฯอยู่เหนือก็ทำงานภาคเหนือ อีสานก็ทำงานภาคอีสาน ภาคใต้ก็ทำงานภาคใต้หรือแม้แต่ภาคตะวันออก  แล้วเราจะได้มีโอกาสมาเห็น การพัฒนาสังคม ไม่เห็นความมั่นคงของชีวิตข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นะครับในโครงการการ ขยายผลเครือข่ายอุดมศึกษาเพื่อการพัฒนาศักยภาพคนพิการ การประกอบอาชีพผ่านโมเดลการฝึกอบรม ฝึกงานคนพิการ ชื่อโครงการยาวมาก  จอด สิ่งเดียวที่ผมต้องอ่านในนี้นะครับเพราะว่า คนอื่นเนี่ยรู้แต่ ชื่อโครงการยาวมากจำไม่ได้นะครับ แล้วก็ ส่งของกับโดยกรมส่งเสริมและพัฒนาคุณภาพชีวิตคนพิการนะครับ  เรามีกองทุน ส่งเสริมและพัฒนาคุณภาพชีวิตคนพิการอยู่  รถเยอะมาก ฉะนั้น ขอมาเลยครับ ไม่ได้ขออภัยนะครับท่านอธิบดีอยู่นี่เดี๋ยวผมไปขอท่านอธิบดีให้ อยากทำอะไร ขอมา ทางเรามี แล้วก็ไม่ใช่ตังค์ของเราด้วยเป็นตังค์ของภาคเอกชนจ่ายมาเข้ากองทุนฉะนั้นเรื่องตังค์เรื่องเล็กครับ ให้ตังค์ผมใช้เลย  แล้วก็โครงการต่างๆเหล่านี้ เราจะได้เห็น คนพิการที่ไม่ได้ต้องการความสงสาร เรากำลังจะหยิบยื่นโอกาสให้กับพวกเขาเหล่านั้น ก็หวังเป็นอย่างยิ่งกับสังคมไทยจากนี้ไปเราเดินไปข้างหน้าด้วยกัน ไม่ว่าจะอายุใด Baby boomer Gen X Gen Y gen c Alpha เดินไปด้วยกันกลับ ทุกสถานะโดยที่ไม่ทิ้งใครไว้ข้างหลัง ขอขอบคุณอีกครั้งหนึ่งแล้วขอให้โชคดีครับขอบคุณครับ กราบขอบพระคุณนะครับนายวราวุธศิลปอาชากับรัฐมนตรีว่าการกระทรวง พัฒนาสังคมและความมั่นคงของมนุษย์ท่านประธานในพิธีในครับ ขอให้ท่านอยู่บนเวที  พูดเล่นนะครับเพราะต่อไปเราจะเป็นการมอบของที่ระลึกให้กับ จากสถาบันทั้ง 5 แห่งที่ได้มาเข้าร่วมงานในวันนี้นะครับ                 ok นะครับเดี๋ยวก็สามารถถ่ายภาพไปด้วยได้นะครับระดับนี้แล้วขอเรียนเชิญท่าน รองศาสตราจารย์นายสัตวแพทย์ดรชูชาติกมลเลิศครับ บริการ สำนักบริการวิชาการจากมหาวิทยาลัยขอนแก่นครับ                 กำลังจะไปครับท่านผู้ช่วยศาสตราจารย์ดรชัยณรงค์เหลืองวิลัยครับท่านผู้ช่วยอธิการบดี มหาวิทยาลัยเชียงใหม่ครับ         ไปครับเรียนเชิญผู้ช่วยศาสตราจารย์ดอกเตอร์นิเวศน์อรุณเบิกฟ้าครับผู้อำนวยการ  ทรัพยากรมนุษย์และสังคม   ขอเรียนเชิญสุนทรเทพกับท่านรองอธิการบดีฝ่ายวิทยาเขต            ขอเรียนเชิญท่านรองศาสตราจารย์ดอกเตอร์จะลดวันคล้ายวันเกิดครับ การเรียนรู้ตลอดชีวิตจากสถาบันเทคโนโลยีพระจอมเกล้าเจ้าคุณทหารลาดกระบัง           ขอเรียนเชิญท่านอธิการบดี ของที่ระลึกให้กับท่านประธานในพิธีครับ                    เรียนเชิญ รองปลัดนะครับขึ้นมาครับขอเรียนเชิญ นายอนันต์ดนตรีนะครับ รองปลัดกระทรวงการพัฒนาสังคมและความมั่นคงของมนุษย์        แล้วก็เป็นการถ่ายภาพทั้งหมดเลยนะครับ ขอเชิญผู้บริหารมหาวิทยาลัย  สถาบันนะคะ ของเรานี่วันนี้นะคะเป็นภาพที่  กลุ้มใจนะคะของร่วมกันนะฮะ เพื่อนพี่น้องคนพิการนะคะที่จะได้รับโอกาสดีๆค่ะทางกระทรวงนะคะ ทั้ง 6 มหาวิทยาลัยวันนี้ค่ะ    จะแบ่งเป็น 2 เซตนะคะพี่เมย์อันนี้เป็นเซตแรกนะครับ        Isuzu ชนให้สัญญาได้เลยนะคะ  อยู่คนเดียว ยังรออยู่นะครับ เติมเข้าไปอีกนะคะ ช่วงนี้ขอเชิญนะคะเพื่อนพี่น้องคนพิการนะคะ กล้องถ่ายรูปนะคะกับทาง   ผู้ใหญ่ใจดีของเราในวันนี้นะคะเราไปถึงคณะผู้บริหารค่ะ นางสาวสนธยาบุญญพิสิฏฐ์ค่ะผู้ตรวจราชการกระทรวงการพัฒนาสังคม ความมั่นคงของมนุษย์ค่ะผู้อำนวยการกอง เพื่อส่งเสริมและพัฒนาคุณภาพชีวิตคนพิการ  ผู้บริหารกระทรวงการพัฒนาสังคมและความมั่นคงของมนุษย์ผู้บริหาร เขียนไรพระจอมเกล้าธนบุรี ขึ้นบนเวทีนะคะร่วมถ่ายภาพเป็นที่ระลึกนะคะวันนี้เราก็มี พี่น้องคนพิการนะคะที่ของเราพรุ่งนี้ค่ะ ยินดีที่จะขยายโอกาสต่อๆไปให้กับเพื่อนพี่น้องก็พิการ ภูมิภาค  ไม่ต้องรีบนะครับเอาให้ทุกท่านอยู่ในเฟรม ไม่มีภาพที่นี่ สวยดีภาพดี วัดเร่งเต็มที่ดีในวันนี้นะคะเรามี ผู้ที่มีส่วนร่วมได้สำคัญมากมายเลยนะคะที่มาร่วมขอเรียนเชิญ ท่านนายกสมาคมนะคะผู้พิการทุกประเภทนะคะด้านบนด้วยนะคะ  อาจจะต้องมีการจัดพื้นที่สักนิดนึงนะครับแต่ไม่เป็นไรฮะ  ไม่เป็นไรนะคะเรารอได้นะคะ  เขาว่าได้ภาพที่สวยเท่ห์สำหรับท่านนะคะ  เชื่อว่าภาพนี้ใครจะเป็นภาพที่ เพื่อนพี่น้องคนพิการต่อว่า ได้ค่ะได้ค่ะ       ขอบคุณครับ วันนี้แฟนเราลดนะเป็นวันนั้นนะครับ เป็นการเก็บภาพในประวัติศาสตร์เรียกว่า ร่วมรายการ เปิดตัวโครงการ อุดมศึกษาในการเป็นงานที่เราก็ให้ความสำคัญนะคะแล้วก็จัด  ขึ้นมาเนี่ยก็จะให้ความสำคัญ    ครับผมถ้าพร้อมแล้วสามารถให้สัญญาได้เลยนะครับ   ขออนุญาตเข้ากลุ่มด้วยนะคะ                         กดไลค์กดไลค์นะ                     นิทานอีกรูปนึงนะคะ         กดไลค์นะครับ   โอเคครับผมขอบคุณมากๆครับ     เรามีภาพกับเขาด้วยนะครับพี่เมย์ครับ ได้ค่ะ  ไปถ่ายบูมเมอแรงสามารถ Tag ได้นะครับ เตรียมด้วยนะคะในงานใหญ่โครงการที่ยิ่งใหญ่ในครั้ง ดีนะคะ    ต้องขอขอบพระคุณนะคะรัฐมนตรีกระทรวงกระทรวงกระทรวง ว่าการกระทรวงการพัฒนาสังคมและความมั่นคงของมนุษย์ด้วยนะคะ อาชาค่ะประธานในพิธีของเรานะคะ    ช่วงนี้ค่ะเดี๋ยวทานประธานนะคะจะ        ไม่ชอบทักไปนะคะประธานนะคะจะได้ให้สัมภาษณ์กับพี่ๆสื่อมวลชนนะ   และเยี่ยมชมพูนะคะในช่วงนี้ก็ขอเชิญ คณะทำงานร่วมไปถึงแขกผู้มีเกียรติทุกท่านนะคะรวมเยี่ยมชมบูธขายของ ในวันนี้นะคะที่มาร่วมออกบูธกับเราโชว์หลักสูตรต่างๆนะคะพี่ ขึ้นในโครงการครั้งนี้ค่ะ   ระหว่างนี้นะครับช่วงถัดไปของบริเวณหน้าเวทีเสวนา เวลา 11:15 ในช่วงนี้ครับ น่าจะเป็น ในช่วงนี้ครับก็จะเป็นการให้ทุกท่านออกไปเยี่ยมชมบูธ รัชกาลที่ใด ออกมาจัดแสดงจากสถาบันนะครับซึ่งมาจากหน่วยงาน  ที่มาไล่เรียงตามลำดับนะครับ 3 อันแรกครับ ขอนแก่นครับมาในหลักสูตรการอบรมพัฒนาศักยภาพคนพิการ ดอกไม้จันทน์ครับมหาวิทยาลัยเชียงใหม่ครับมาในหลักสูตรพัฒนาคนสร้างงานสร้าง    มหาวิทยาสงขลานครินทร์เจ้าหน้าที่ประจำสำนักงาน  หลักสูตร ประดิษฐ์ดอกไม้แห้งดอกไม้จันทน์นะครับ  สถาบันเทคโนโลยีพระจอมเกล้าเจ้าคุณทหารลาดกระบัง คนพิการข้างนาสร้างอาชีพ  มหาวิทยาลัยภาพทั้งหมดของเรามาในหลักสูตรเจ้าหน้าที่ประจำสำนักงาน ในช่วงนี้ สามารถเข้าไปรับชมได้ในแต่ละภาคมีอะไรน่าสนใจบ้างต้องลองติดตามดูค่ะ สะดวก กลับมาคบกันอีก เวลา 11:15 น เปิดแผนและหลักสูตรเพิ่มศักยภาพ คนพิการ      ใครจะเป็นคนพิการหรือไม่ เพราะว่าท้ายที่สุดแล้วนะเนี่ย คนพิการไม่ได้ต้องการ ความสงสาร ไม่ได้ต้องการบุญ ลักหลับ คนพิการต้องการโอกาสในการทำงาน และ ทางกระทรวงกมเองเราอยากให้ คนพิการนั้นได้รับการจ้างงานไม่ใช่เพราะความพิการ  ไม่ใช่เพราะมาตรา 33 ของ พรบส่งเสริมและพัฒนาคุณภาพชีวิตคนพิการแต่เราต้องการให้บริษัทห้างร้านทั้งหลาย จ้างงานคนพิการเพราะทักษะ พี่น้องคนพิการมี และมีมาก คนปกติทั่วไป ซึ่งในขณะนี้คนพิการทั่วประเทศ 2500000 ชีวิตนั้น  มีเพียงแค่กลิ่นมือเดียวเท่านั้นที่ ได้รับการฝึกอบรมแล้วก็มีงานทำ  โครงการนี้ต้องขอขอบคุณทางท่านอาจารย์สุวิทย์นะครับท่านอธิการบดี มหาวิทยาลัยเทคโนโลยี พระจอมเกล้าธนบุรีมจธที่ได้  ที่ว่าจุดเริ่มต้นของแรงบันดาลใจตั้งแต่เมื่อปีที่แล้วที่ครบรอบ 10 ปีที่ทางมจธ ไปทำโครงการนี้ขึ้นมา เอ็งจะได้มาขอขยายผล เริ่มต้น ใช้เครือข่ายมหาวิทยาลัยทางแต่ละภาคเสียก่อน  วันนี้เราได้เห็นความคืบหน้าจะกลับและในอนาคตอันใกล้ ผมเองก็จะขยายความความจำทำงานนี้ กลับไปยังกระทรวงอบต นักศึกษา ชื่อภาคเอกชนมีความต้องการ  ฝีมือ อีกมากมายซึ่งรักษาฝีมือเหล่านี้ ซ่อนอยู่ ไหน น้องคนพิการ ร้านชีวิตในประเทศไทย หน้าที่ของพวกเรา หน้าที่ของภาครัฐ หรือจะไปดึงเอาศักยภาพเหล่านั้นออกมาเป็นประโยชน์ การพัฒนาประเทศอย่างไร            ผมผมคิดว่าสำคัญที่สุดต้องคุยกับ เอกชนก่อน  เหตุที่ผมอยากจะให้มีโครงการนี้ทั่วประเทศ เพื่อที่ว่าพี่น้องคนพิการจะได้ไม่ต้องกลับภูมิลำเนา เข้ามาทำงาน ในเมืองใหญ่ๆอย่างเดียว กลับจะได้อยู่ใน ที่บ้านอยู่ในชุมชนอยู่ในภูมิลำเนาของท่านเองนะครับแล้วก็จะได้ เป็นส่วนสำคัญ รายการที่จะไปพัฒนาพื้นที่ของเขา ดังนั้นการทำงานทั่วประเทศ การขยายผล ของทุกๆมหาวิทยาลัยนั้นก็จะเป็น  เป้าหมายสุดท้ายเป้าหมายปลายทางของโครงการนี้นะครับ           อันนี้ต้องขอรบกวนทางมหาวิทยาลัยนะครับ เพราะว่าผมเชื่อว่ามหาวิทยาลัยแต่ละพื้นที่นั้น ปกติก็จะทำงานกับภาคเอกชนอยู่แล้ว เพียงแต่วันนี้อาจจะเพิ่มมิติขึ้นไปอีกมิติหนึ่ง กลับว่า นอกจากอาชีพการงานปกติแล้วทางภาคเอกชนนั้น สามารถ แจ้งความจำนงหรือว่าสามารถ Update รองรับ ของคนพิการ ได้มากน้อยอย่างไรเพราะว่าต้องเรียนว่า  ถึงแม้เราอยากให้พี่น้องคนพิการได้รับการจ้างงาน ศักยภาพ ทางกายภาพ การเข้าไปทำงานในบริษัทหรือภาคเอกชนต่างๆนั้น ต้องมี สถาปัตยกรรม แล้วก็มีสิ่งอำนวยความสะดวก กล่องรับการดำเนินชีวิตของพี่น้องคนพิการด้วย เอาง่ายๆก็เรื่องอารยสถาปัตย์ทั้งหลาย  อาจจะต้องมีทางสำหรับคนตาบอดไหม ต้องมีสำหรับมนุษย์ล้อหรือไม่อย่างไรนะครับอันนี้ก็คงจะต้องเป็นสิ่งที่ทางมหาวิทยาลัย ต้องดำเนินการแล้วก็ประสานงานกับภาคเอกชนในแต่ละพื้นที่             วันนี้ทางกระทรวงพม  กรมส่งเสริมและพัฒนาคุณภาพชีวิตคนพิการ ผมได้มอบนโยบาย  วันนี้เรามีกองทุน ส่งเสริมและพัฒนาคุณภาพชีวิตคนพิการอยู่ เราก็มีเงินอยู่พอสมควร ดังนั้นการที่เราจะใช้เทคโนโลยีต่างๆเหล่านี้เข้ามา อำนวยความสะดวก ให้กับชีวิตของพี่น้องคนพิการ หัวใจที่สำคัญนอกจากอำนวยความสะดวกใน การดำเนินชีวิตประจำวันแล้วยังสามารถเข้าไปลดช่องว่าง ระหว่างความพิการ ไม่พิการได้ด้วย ถึงได้บอกว่าความร่วมมือกันระหว่างกระทรวงพม และประสงค์อบตนั้น หัวใจสำคัญรวมถึงกระทรวงศึกษาด้วย combine เอาเทคโนโลยี องค์ความรู้ ในส่วนของภาคราชการ และทางสถาบันสถานศึกษาเข้ามาด้วยกันนั้น ในที่สุดคนที่ได้ประโยชน์ น่าจะเป็นพี่น้องคนพิการ แล้วก็พี่น้องคนไทยนะครับ     ผมได้หารือกับทางกรมนะครับเพราะว่าอย่างภาคเอกชน เรามีมาตรา 33 34 35 ภายใต้พรบส่งเสริมและพัฒนาคุณภาพชีวิต คนพิการอยู่ แต่ในภาครัฐยังไม่ได้มีการ มีการขอความร่วมมือแต่ว่าไม่ได้มีบทลงโทษ  วันนี้ มีกระทรวงเพียงแค่ 3 กระทรวงเท่านั้น ที่ได้มีการจ้างงานครบตามโควต้า กลับที่ทางกฎหมายได้กำหนดไว้ แต่ที่เหลือ  ขออนุญาตไม่เอ่ยนามว่ามีกระทรวงใดบ้างแต่ว่ายังมีอีกหลายกระทรวงซึ่ง ผมเองก็กำลังหาหรือว่า ขอมี  ค่าปรับ  แบบมาตรา 34 ได้หรือไม่ ประวัติกระทรวงพมเอาเข้าจริงๆแล้ว งบประมาณก็ค่อนข้างน้อย  ขอกลับกระทรวงอื่นเอางบประมาณมาให้กระทรวงพอเป็นค่าปรับ ดีไหมก็กำลังหารือกันอยู่       ตอนนี้มหาวิทยาลัยละ 50 คน  ก็ทำเหมือนคือต้องบอกว่าทั้งหมดเนี่ย ผมก็เรียนพักลักจำมาจากมจธนะครับจากท่านอาจารย์สุวิทย์นี่แหละครับ แล้วก็ขยายผลไปอีก 55 แห่ง นั้น 1:00 น นะครับ 66 แห่งละ 50 คนเกาะ 300 คนพี่น้องคนพิการแล้วก็คาดหวัง อย่างน้อย  ครึ่งหนึ่งของที่เข้าอบรมก็คือ 150 คนนั้นนะครับจะสามารถมีงานทำ ก็ทุกคนที่เข้าร่วม จะมีรายได้  ไม่ต่ำกว่าค่าแรงขั้นต่ำ ในปี 2561 ซึ่งพี่น้องคนพิการในอนาคตถ้าหากว่าได้รับการจ้างงาน โอกาสที่เขาจะต้องมาพึ่งพาสวัสดิการของรัฐ  ก็จะน้อยลง  แล้วก็ ประเทศชาติก็จะได้ผลิตภัณฑ์เพิ่มขึ้นด้วย อันนี้ก็จะเป็นเป้าหมายที่หญิง แป๊บเดียวนะครับกระสุนนัดเดียวได้นกสองตัวนะครับ      ขอแค่ 6 มหาวิทยาลัยแต่ถ้าเกิดเปลี่ยนจาก 66 แข่งเป็น 60 600 6000 คุณขึ้นไปอีกพันเท่าผมคิดว่า ขายที่สุดแล้วถ้าโครงการนี้ขยายผลได้ทั่วประเทศ ทุกสถาบันการศึกษาแต่ไม่ใช่ว่าทุกสถาบันการศึกษาจะเข้าร่วมโครงการแล้วก็เริ่มทำงานได้เลยนะ   ผู้บริหารของแต่ละสถาบัน ต้องมีความเข้าใจถึงข้อจำกัด ต้องมีความเข้าใจถึงความต้องการ ของพี่น้องคนพิการเสียก่อนและภาคเอกชนที่ทำงานร่วมกับแต่ละสถาบันกัน ตามนั้น ต้องเข้ามาร่วมทำงานด้วยถึงจะสำเร็จ ไม่ได้แปลว่าทุกคนสามารถเข้าร่วมโครงการได้ทันทีเลย ต้องมาศึกษาต้องมาพูดคุยทำความเข้าใจกันก่อน กลับแล้วผมเชื่อว่าวันนี้นะครับ ภาษาอังกฤษก็บอกว่าการเดินทาง สุภาษิตจะกลับก็บอกเดินทางหมื่นลี้เริ่มต้นด้วยก้าวแรกนะครับ   กลับตอนนี้ ผังมธเริ่มที่ 50 วันนี้เอาขยะให้เป็น 300  แล้วในอนาคตก็จะเป็น 3,000 30 นาทีสุดท้ายครับ      แต่ทางมหาวิทยาลัยที่วันนี้เรามีอยู่ 6 แห่งเข้าร่วม มีมชมีมข กับทางภาคเหนือภาคอีสานภาคกลางแล้วก็มีมจธ กับเรามีเจ้าคุณทหารลาดกระบัง เรามีสวนดุสิตที่สุพรรณ แล้วก็มีสงขลานครินทร์ ซึ่ง 6 แห่งนี้พี่น้องคนพิการเข้าไปติดต่อที่มหาวิทยาลัยนี้ได้ก่อน  หรือจะติดต่อเข้ามาที่กระทรวงกมเอง คิดอะไรไม่ออกนะครับ 1300 ครับ strengths จัดการสวัสดิภาพประชาชนของกระทรวงพม โทรมาได้ 24 ชั่วโมงแล้วเดี๋ยวเราจะเชื่อมต่อให้ครับ    ไม่มีครับ   ครับขอบคุณมากครับมีครับ                                          ตอนนี้เน้นกระบวนการของการสำรวจความต้องการของผู้ประกอบการ การเปิดการค้นหาในส่วนของ จังหวัดจัดหางานจังหวัดแล้วก็ในส่วนของ หมอสำคัญที่ประสบผลสำเร็จ วันนี้ก็จะเป็นผลงานที่ทางคุณหมออภิสิทธิ์ท่านได้ให้คำแนะนำว่า  พิการที่อำเภออุบลรัตน์จังหวัดขอนแก่น กำหนดการวัดระดับหนึ่งผลงานท่านบอกว่ายังยังต้องพัฒนาอีก  เพราะฉะนั้นฉันก็อยากให้ทาง  ความรู้ความเ****วชาญของคณาจารย์จากคณะวิชาต่างๆ ไปช่วยในการที่จะไปยกระดับในส่วนของทักษะของการทำสบู่ เรื่องของชาในเรื่องของกล้วย 1 เรื่องของคนต่างๆ นะครับอันนี้เป็นโครงการที่คุณหมอพิสิษฐ์ท่านส่งเสริมให้ชาวบ้านปลูกผัก นึกว่าคุณภาพดีแล้วก็ไม่ผิด  เป็นอีกแนวทางหนึ่งที่ทางมหาลัยขอนแก่นจะเข้าไปมีส่วนร่วม คนพิการของจังหวัดขอนแก่นนะครับก็ขออนุญาตเปลี่ยน                          ผู้ประกอบการคือท่านก็อยากที่จะเข้ามาร่วมโครงการพ่อเขาไม่รู้ พรบของคนพิการ                     ครับผมครับ                                                                                                                                        สำหรับธุรกิจของเรานะครับเราอยากเป็นผู้ประกอบการเกี่ยวกับ ขนมเบเกอรี่ครับ ซึ่งเราได้สืบค้นหาข้อมูลแหล่งทุนสนับสนุนของพวกเราครับและก็เรา จะเริ่มทำการ วางแผนนะครับ ในการที่จะหาวิทยากรในการทำขนมอาจสอนขนมเบเกอรี่ ก็เราจะมีการลงมือปฏิบัติจริงและก็ฝึกการคำนวณคำนวณต้นทุนและก็ กำไรขาดทุนแล้วก็ฝึกปฏิบัติงานครับ ก็จะมีการทำประชาสัมพันธ์และก็ทำการตลาดจีนครับแล้วก็ในส่วนสุดท้ายของเรานะคะจะเป็นการอ่าน สรุปปัญหาที่เกิดขึ้นครับแล้วก็นำมาพัฒนาแล้วก็ปรับ แล้วก็หัก ธุรกิจของเราในครั้งนี้ครับหากประสบผลสำเร็จเราก็จะหาแหล่งทุนที่จะ พยายาม  การทำธุรกิจของเราต่อไปครับ     สวัสดีค่ะท่าน   เรามีท่านหัวหน้าโครงการท่านผู้ช่วยอธิการบดีค่ะเพราะแสงรัตน์ จริงๆทำเรื่องกู้คนพิการมาก่อนหน้านั้นแล้วค่ะท่านเดี๋ยวจะขออนุญาตให้ แนะนำนะคะ    สวัสดีค่ะพระจอมเกล้าลาดกระบังนะคะเราอ่ะเคยได้รับทุนสนับสนุนจากกองทุนส่งเสริมและพัฒนา ชีวิตคนพิการค่ะทำเป็นสื่อภาพยนตร์สั้นๆแรงบันดาลใจ Seven inspirational นะคะ บอกว่าให้คนพิการต้นแบบไม่ได้มีส่วนร่วมในการผลิตสื่อด้วยก็ทำให้เห็นว่าเขาว่าได้ แล้วก็สามารถที่จะเอาไปใช้ในการประกอบอาชีพได้เพราะรอบนี้ได้รับ อบรมค่ะเราก็เลยเป็นหลักสูตรนักสื่อสารดิจิตอลค่ะ Master Class size L ค่ะซึ่งก็คือที่มาหลอกแม่นที่สุด แล้วก็ อภิชาติเนี้ยค่ะคนที่มาอบรมเขาก็จะได้สามารถไปทำงานเองที่บ้านได้เลยค่ะไม่ว่าจะ การทําอินโฟกราฟฟิค การออกแบบ การทำสื่อทำคลิปวีดีโอนะคะแล้วก็เราก็จะให้เขาอ่ะได้ฝึกงานแล้วก็รับ เอกชนซึ่งก็ติดต่อไว้ละก็ทำที่บ้านก็ได้เงินจากที่บ้านได้เลยไม่ต้องออกมาค่ะ  เป็นแผนกสื่อสารองค์กรค่ะก็เขาก็จะได้มาฝึกงานกับฝ่ายสโตร์ ผลิตสื่อจอมเกล้าลาดกระบังด้วยค่ะก็เลยเป็นโครงการของเราค่ะ   อาจารย์หนู     คุยกับผู้สูงอายุแล้วก็อบรมแล้วเดี๋ยวตอนนี้มันก็จะมาอบรมกับเรา    ขอบพระคุณค่ะ              ถ้าเขามาจะโทรเองค่ะวันละพอเราตามเดิมเราทำอบรม เจ้าหน้าที่งานแต่ว่าปีนี้เนี่ยเรา Add on Value ไปจับมือกับคอม แล้วก็ทางตำรวจด้วยค่ะ ที่จะให้คนพิการในหลักสูตรได้ทั้งประกาศนียบัตร  เจ้าหน้าที่สำนักงาน  invitation วันไปเลยทุกวันก็คือ ใบรับรองคุณวุฒิวิชาชีพสถาบันคุณวุฒิวิชาชีพระดับ 2 ด้านเท่าแล้วก็ ไปใช้ในการประกอบอาชีพรักษาความปลอดภัย   เราแอดออนเข้ามา เถลไถลพื้นที่นะครับบริษัทเขาก็จะสามารถใช้บริการ ในการดูแลห้อง Control room ดูกล้อง CCTV รวมถึงกับเป็น Sharp support เจ้าพนักงานรปภครับในเรื่องของการออฟฟิศงานเอกสาร    ก็ ปีนี้เราก็เลยพิเศษค่ะนอกจากเป็นเจ้าหน้าที่แล้วก็เคยคนพิการให้มาอบรมกับบางมดก็ได้ 3   เราเป็นความร่วมมือกับทางตำรวจด้วยนะครับ                                                           เดือนนี้เราสามารถที่จะให้บรรยากาศ    จริงๆนะคะมีใบเซอร์ให้ต่างหากนะคะ แล้วก็นอกจากนั้นมา อะไรนะคะมารับการทดสอบอีกรอบนึงเพื่อความมั่นใจว่า สามารถมาใช้ได้นะคะ    สีไฟนะคะเพราะว่าปกติแล้ว  ตอนนี้ไฟแล้วก็ดับ เวลาที่เราอยากให้คุณค้นแล้วก็อุ่น 2 ว่าเราจะต้องแก้  กลอนการเลือกแต่ละชนิด  มีประสบการณ์การซ้อมหนีไฟ แกงหน่อไม้กับกุ้ง         อนาคตจะทำ ที่ 23 ค่ะ คุณทานคะ                                                                                                                                                                                                           คะแนนที่ลดอุบัติเหตุ ไม่รู้ลองหลับตาก็ได้ครับ   ทางบกพร่องทางร่างกายตั้งแต่กำเนิดเพราะว่าคุณแม่คลอดก่อนกำหนดค่ะ นั่งรถตู้โดยสารชนกับรถเทรลเลอร์ 18 ล้อที่จังหวัดระยอง ฝนกำลัง 10 ขวบ  เรียนต่อมหาลัย  ไปใส่ฟืนเกาหลี เหยียบตอนข้าว 9 ขวบ มาตัดตอนอายุ 16    คนพิการมาตั้งแต่   คนพิการที่อยู่บนสะพานลอย  ขอทาน คนพิการสายตา ที่ขายลอตเตอรี่  คนพิการ นั่งอยู่แชร์ ลอตเตอรี่ แล้วก็ไม่มีใครที่จะกล้ารับคนพิการเข้ามาทำงานนะไม่คิดว่าเพราะว่ามันจะต้องดูแลเขา ไม่คิดว่าคนพิการจะสามารถเข้าไปอยู่ในโลกของแรงงานได้กลุ่มคนพิการ   ขี้ โอกาส เพื่อนเก่าไม่ได้พิการด้วยแล้วก็ไม่ได้รู้สึก มาก  เราได้มาทำงานกับคนพิการ ไปมองในมุมผมเนี่ยก็อยากเป็นสังคม ดีสังคมเข้มแข็งนะเรา ลูกศิษย์เราเสมอพูดกับเพื่อนร่วมงาน ต้องช่วยกันสร้างสังคม ไอ้ ไม่ทำให้ก็ได้  ในฐานะที่เป็นผู้บริหารมหาวิทยาลัยครับพอดีว่า รัฐบาลนี้ก็ได้ผลักดันกฎหมายได้ผลักดันอะไรต่างๆเยอะมาก ตลาดในเชิงปฏิบัติจริงๆ ก็ยังเป็นปัญหาอยู่เยอะผู้พิการเนี่ยเขายังไม่ได้รับการพัฒนา แต่มีชีวิตความเป็นอยู่ที่ดีขึ้นอย่างเต็มที่มันก็เป็นเรื่องที่พวกเรา ต้องช่วยกัน ครับแล้วก็ร่วมมือกันทุกฝ่ายที่จะต้องเข้ามา  ในการพัฒนาผู้พิการ มีอยู่ครั้งหนึ่งครับ ได้ได้เข้าประชุมกับคณะกรรมการส่งเสริมมหาวิทยาลัย มันมีท่านสนั่นอังอุบลกุลเป็นประธานที่การพูดถึงเรื่องนี้ ตรงนั้นถือว่าเป็นจุดเริ่มต้นที่ ที่สำคัญเลยนะครับพี่ มาลัยได้ได้เข้ามามีบทบาททางด้านนี้อย่างเต็มที่และก็เลยได้มีการจัด ตั้งนะครับ หลักสูตร รายการที่จ๋าอักษรนะให้กับผู้พิการได้สร้าง อาชีพของคาวนะครับ เชื่อมโยงระหว่างมหาวิทยาลัยกับผู้พิการกับผู้ประกอบการเนี่ยออกมา เป็นโครงการที่เราสามารถจะสร้างงานนะครับขณะเดียวกันก็เตรียมความพร้อมให้กับ พิการเนี่ยมีความรู้ความสามารถในการที่จะไปทำงานนะครับ มันก็เลยนำความหลังนี้เข้ามาหารือกันในที่ประชุมคณะกรรมการส่งเสริมอะไร กระดูก Unlock 20 เก่า จับมอเตอร์ไซค์ครับเป็นกรรมการส่งเสริมอยู่แต่ละท่านนะครับท่านก็เห็นดีด้วย ซึ่ง โชคดีที่ว่า ฝันเห็นความสำคัญของผู้คนพิการหรือคนประกาศนะครับเราก็เลยคิดว่า น่าจะต้อง  หลักสูตรนะครับที่จะให้เขาได้มีงานทำ ให้ดูแลครอบครัวให้ดูแลตัวเองให้ดูแลสังคม นะครับ เคยเป็นรองอธิการบดีที่กำกับดูแลส่วนต่างๆของพี่ยังอยากให้น้องช่วยดูแล เขาเป็นหน่วยฝึกอบรมอยู่แล้วอันนี้มันเป็นเรื่องของการฝึกอบรมเหมือนกันหลักสูตร ที่ทางมหาวิทยาลัยเทคโนโลยีพระจอมเกล้าอยู่ก็จะมีทั้งหมด 4 ตะกรุดแรกที่หลักสูตรเจ้าหน้าที่ประจำสำนักงานหลักสูตรที่ 2 ซึ่งเป็นจริง หลักสูตรที่ 3 คือหลักสูตรผู้ทดสอบทางประสาทสัมผัส ผู้พิการทางการมองเห็นนะคะหลักสูตรที่ 4 คือหลักสูตรการพัฒนาผลิตภัณฑ์  รังสิต เอกเอาได้สอนนะคือในเรื่องของ Deep Listening สิ่งเหล่านี้ถ้าเป็นทักษะ คันครับที่ว่าเราตั้งใจอ่ะเขาเรียกว่า empathic Listening ฟังอย่างตั้งใจเมื่อคนคนหนึ่งจิตอาสาในเรื่องของการ empathic Listening สิ่งที่ได้รับ รับฟัง ความรู้สึกนะว่าเขารู้ว่าสิ่งที่กำลังสื่อสารว่าคนในสังคมเนี่ยนะคะก็ไม่ได้ โหดร้ายทุกคนได้ฟังแบบนี้แล้วก็จะมีพลังงาน พี่ลองสอนวิชา engineering หรือว่าอยู่ในทะเลทรายตรงนี้ขึ้นมาเนี่ย เริ่มจากการที่เราให้จดเข้าไปเลยค่ะ ให้คนตาบอด เป็นแขนขาให้คนที่ไม่มีแขนขาให้คนที่เป็นแขนขาเป็นหูให้คนที่ไม่ได้ยิน ไอ้คนที่ไม่ได้ยินเป็นตาให้คนที่ไม่สามารถมองเห็นได้เราจากกลุ่มคนเหล่านี้เขาเป็นกลุ่มเดียว ซึ่งเมื่อคนเหล่านี้มารวมกันเขาจะเป็นคนที่เพอร์เฟค 1 คนคนที่เพอร์เฟค 1 คนก็เท่า มีสิทธิ์มีเสียงมีความสมบูรณ์เหมือนกับคนเราทั่วไปเวลาที่เขาจับกลุ่มขึ้นมาเขาไปไหนเขาจะต้องเกิดการช่วยเหลือพึ่งพา พอเราเริ่มรู้แล้วว่าเธอถึงไหนว่า เพิ่งจะจ่ายแต่ว่าเขามีวิธีการปิดปกติไม่ถึงแล้วเหมือนกันทำตามปกติเลย เราปกติเราก็ปกติคือสมมุติว่าถ้าจะตัด อย่างนี้ค่ะป๋าก็ช่วยได้คือมนุษย์จะใช้ทุกส่วนของร่างกายในการ ผลิต ในการทำอยู่แล้ว บิ๊กอายสายตา มีศักยภาพ ทำยังไงจะให้ดึงศักยภาพเขา ออกมาแล้วเพิ่มมูลค่าและเขาเลี้ยงชีพได้อย่างมีศักดิ์ศรีได้เห็นความสุขตัวแรกที่เราได้มาเลยก็จะเป็น น้ำมันนวดใช้กลิ่นใช้ความสามารถกางเต้นเขานี่แหละเขาผสมเสร็จใหม่ๆออกมา  หลังจากที่เขาไปเข้าโครงการนี้คือ 1 เลยคือเขาช่วยเหลือตัวเองได้โดย ไม่ต้องพึ่งพาเราก็มีความภูมิใจว่า และมีความคิดว่า เขาจะต้องมีศักยภาพที่บ้านเพิ่มความรู้ โครงการนี้ได้อีกในกรณีที่เขา ตอนนี้นะคะ ได้หลายๆอย่างที่ต้องมีการเรียนรู้ตลอดเวลา คนพิการ โอเคมันลดลงมาจากปกติแต่ว่ามันไม่มีอะไรที่จะต้องอยู่ เราได้เห็นโลกมากขึ้นกว่าเดิมจากที่อยู่ที่บ้านแล้วรอมันอยู่ อธิบายจะออกมาไม่เห็น เขาเป็นแบบนี้เขาต้องใส่ชุดแบบนี้เราเป็นแบบนี้แบบนี้     เฟซผมขอ 300 นะ ตัวแรกที่สูญเสียทุกอย่างเลย ไม่เหลืออะไรเลยออกมาหน้าที่การงาน Sony 200 x คลองปทุมธานี บริจาคเพื่อศูนย์การศึกษาต่อเนื่องปตท 7 ปีที่ผมและก็ทีมงานเนี่ยทำงาน ฝึกงานคนพิการเนี่ย ก็อาจจะตอบแทนทุกคนเลยนะครับตั้งแต่ผู้บริหารทีมงานสต๊าฟจะบอกว่าเรามีความ มาก  ที่เราได้ทำงานนี้นะครับแล้วก็จะทำงานนี้ต่อไปเราได้รู้จัก กัลยาณมิตรคนพิการเนี่ยจำนวนมากได้คุยกับเพื่อนๆคนพิการจำนวนมาก ไม่สามารถจะเล่าได้หมดนะครับ           และที่ประทับใจที่สุดคือเราเคย 1 หรือเปล่าเกมของ Acoustic Version  สุดท้ายเขาเอาน้ำเปล่า แม่มาให้คนพิการและกิน ใกล้แยกวัดน้ำแร่ 2 ชนิดต่างกันยังไง คนพิการที่ไปสอนนะคะบางคนน่ะสามารถที่จะมีวิธีการเทคนิคของตัวเอง แตกต่างไปจากที่เราสอนแล้วแบบออกมาได้เหมือนกัน  มีความสุขที่ได้ออกมาข้างนอกอะไรเนี้ย ยังไงอ่ะปล่อยอ่ะ จากที่แบบ ดูคนอยู่ตลอดชีวิตในศูนย์และแบบไม่เคยได้ออกมาข้างนอกไม่ได้ออกข้างนอก เซ็นต้องมีผู้ปกครองต้องมีรถมารับมันไม่ง่ายที่จะออกมาข้างนอกได้ได้คือ การให้มันดีกว่าการรับอยู่แล้วนะครับแล้วที่สำคัญคือ เราไม่ใช่แค่ ให้ใจ แต่เราให้ทักษะ การที่ให้ให้โดยที่ว่าเขาต้องทำอะไรนะเนี่ย มันไม่ใช่ประโยชน์มันไม่ได้สร้าง แต่ว่าการที่ทำให้ใครคนนึงรู้สึกว่าตัวเองมีค่าอันนั้นคือการให้  คุณสอนคนจับปลาคุณสอนเขาทำบุญให้เขา ดีเขาแบบไปทำแบบ อย่างอื่นไปขอทานไปทำอะไรกันมาทำงานของคนพิการในองค์กรเขาได้รับเองเลย 1 เป็นเรื่องของค่าแรงที่เขาสั่งมาเอาไปดูแลตัวเองและครอบครัวได้ในส่วนขององค์กรองค์กรก็จะได้มุมของภาพลักษณ์ เดี๋ยวก็ได้ผลของการช่วยเหลือสังคมแล้วถ้าเกิดคนพิการทั้งหมด ประเทศมีงานทำสังคมมันก็คือดีขึ้นแน่นอนนะคะว่ามันเป็นโอกาสดีมากๆ ที่คุณจะเลือกคนพิการจะโครงการที่มหาลัยทำอยู่แล้ว  ความสามารถทางด้านไหนเหมาะกับเราเราไปทำอะไรที่มันเป็นระบบ อย่าขึ้นมา ระบบนี้ครับผมเปรียบเทียบเหมือนร่มบางอย่าง ก็เห็นว่าไม่ชัดไงบ้างดีมันดีก้านร่มอยู่อีตัวนะครับ เป็นลิงไอ้งานหรือความรู้สึกว่ามีไหมที่กล้าร่มอันนี้มันจะเป็น Network ขนาดใหญ่ ผู้สูงอายุผู้พิการ ไม่ใช่ผู้พิการที่ยืนก้มตัวผลิตน้ำยาล้างจาน ว่าการที่สังคมเป็นผู้ทำให้มันดีที่สุด  ถ้าเกิดเป็นกองทุนของของภาคเอกชนหรือว่าเป็นมูลนิธิของภาคเอกชนร่วมมือกับมหาลัย บจกตามและขยายให้มันมากขึ้นมากขึ้นกระจายไปทั่วภูมิภาค แต่ละภูมิภาคก็มีศูนย์ล่ะ คำว่าพระจอมเกล้าธนบุรีต้องขอบคุณโอกาส  ที่เราได้มีโอกาสทำงานร่วมกันสังคมคนพิการ ร่วม การพัฒนาการทำให้ความสามารถ  อะไรได้เขา  กายภาพ ดีขึ้น Together VR 27 ร่วมกัน  เราก็จะแข็งแรงมั่นคงขึ้น ถ้าเราให้โอกาสแล้วก็ให้กำลังใจแล้วก็ทำให้เขาเนี่ย เข้ามาอยู่ใน เขาเรียกว่าสังคม เดียวกันนะครับพ่อ เป็นสิ่งที่สร้าง แรงบันดาลใจนะครับให้ผู้พิการเนี่ยมีความเชื่อมั่นในตัวเอง เราสามารถที่จะ สร้างเขาให้เขาได้ยืนอยู่บนขาของตัวเองให้เขาช่วยตัวเองให้เขามีความสุข  บุญกุศลอย่างมากที่สุด  มาดูแลคนพิการ ให้เขาลืมตาอ้าปาก สามารถที่จะอยู่ในสังคมได้อย่างสง่างามกว่าเดิม โดยที่เรามีส่วนในการบริจาคหรือว่า เป็นอะไร สถานที่ ที่ทำให้เขาสามารถไปประกอบการได้ก็อยากเชิญชวนนะคะว่าก็มีความสามารถระดับ มาเรียนรู้แล้วก็มาช่วยเหลือกันมันทำให้ชีวิตคน คนนึง อ้าวนี่คือค่าที่เกิดขึ้นจากที่เข้ามาอบรมปีแต่ เขาอ่ะจะมีอาชีพที่เลี้ยงชีวิตของตัวเองไปตลอดชีวิตของเขาไม่มีใคร ที่สมบูรณ์แบบ ว่าคนที่จะมีร่างกายสมบูรณ์ควรจะมีไม่ครบก็ตามทุกคน บางอย่างเสมอและสิ่งที่สำคัญที่สุดก็คือว่าเราจะเติมเต็ม งั้นให้กันและกันได้อย่างไรพี่กาน ได้รับการเติมเต็ม นักวิชาการก็ได้รับการเติมเต็มด้วย ส่วนที่เป็นสังคมภายนอกแล้วมองกลับมาที่คนพิการต้องเลิกมองถึงความสงสารต้องมองถึงศักยภาพ มองเห็นรอยยิ้มที่เขาสามารถที่จะทำอะไรได้บ้างศักยภาพ เขาที่เกิดขึ้นอาจจะไม่ได้เต็มร้อยแต่อย่างน้อยที่สุดใจเขาเป็นร้อยเพราะฉะนั้นใจเรากะใจเขาที่เกิดขึ้น จะเติมเต็มแล้วมันก็จะเอ็มพาวเวอร์แล้วก็เดินไปด้วยกันในสังคมที่มีแต่ความ                                                                                    ตอนนั้นที่ลดอุบัติเหตุในอนาคต ไม่รู้หรอก   ตั้งแต่กำเนิดเพราะว่าคุณแม่คลอดก่อนกำหนดค่ะ นั่งรถตู้โดยสารชนกับรถเทรลเลอร์ 18 ล้อที่จังหวัดระยอง โดนฝนตกประมาณ 10 ขวบ 11 ขวบ เรียนต่อมหาลัย  ไปใส่ฟืนเตา เหยียบตอนข้าว 9 ขวบ มาตอนอายุ 16    คนพิการมาตั้งแต่  คนพิการที่อยู่บนสะพานลอย นั่งขอทานอยู่ คนพิการขายปลาที่ขายลอตเตอรี่  คนพิการ นั่งอยู่แชร์ แล้วก็ไปขายล็อตเตอรี่ แล้วก็ไม่มีใครที่จะกล้ารับคนพิการเข้ามาทำงานนะพี่คิดว่าเพราะว่ามันจะต้องดูแล  ก็เลยไม่คิดว่าคนพิการจะสามารถเข้าไปอยู่ในโลก เขารายงานได้ถูกคนพิการเยอะขึ้น  ผู้หญิง โอกาส ขยะ เพื่อนเก่าไม่ได้พิการด้วยเราก็ไม่ได้รู้สึก   เราได้มาทำงานกับคนพิการ เอมอรมุมผมเนี่ยก็อยากเห็นสังคม คำคมเข้มแข็งนะเรา ลูกศิษย์เราเสมอพูดกับเพื่อนร่วมงานเสมอว่า  ไอ้ ไม่ทำให้ก็ได้ ในฐานะ เป็นอะไรเราก็ทราบกันดีว่า รัฐบาลนี้ก็ได้ผลักดันกฎหมายได้ผลักดันอะไรต่างๆเยอะมาก วัดในเชิงปฏิบัติจริงๆก็ยังเป็นปัญหาอยู่เยอะผู้พิการเนี่ยก็ยังไม่ได้รับ การพัฒนา ใช่แต่มีชีวิตความเป็นอยู่ที่ดีขึ้นอย่างเต็มที่มันก็เป็นเรื่องที่พวกเรา ต้องช่วยกัน ครับแล้วก็ร่วมมือกันทุกมหาลัยเองก็ชัดเจนนะครับที่จะต้องเข้ามา  ในการพัฒนาผู้พิการมีอยู่ครั้งหนึ่งครับได้ได้เข้าประชุม  คณะกรรมการส่งเสริมมหาวิทยาลัยครับตอนนั้นมีท่านสนั่นอังอุบลกุล ประธานมีการพูดถึงเรื่องนี้ ซึ่งตรงนั้นถือว่าเป็นจุดเริ่มต้นที่ ที่สำคัญเลยนะครับพี่ มหาลัยได้ได้เข้ามามีบทบาทด้านนี้อย่างเต็มที่เลยก็เลยได้มีการ ตั้งนะครับ หลักสูตร รายการที่จ๋าอักษรหน้าให้กับผู้พิการได้สร้าง อาชีพของชาวนะครับ เชื่อมโยงระหว่างมหาวิทยาลัยกับผู้พิการกับผู้ประกอบการเนี่ยออกมา เป็นโครงการที่เราสามารถจะสร้างงานนะครับขณะเดียวกันก็เตรียมความพร้อมให้กับ มีการเนี่ยมีความรู้ความสามารถในการที่จะไปทำงานนะครับ ก็เลย นำความหลังนี้เข้ามาหารือกันในที่ประชุมคณะกรรมการส่งเสริมอะไรกะเดียวกัน  มอเตอร์ไซค์ครับเป็นกรรมการส่งเสริมอยู่แต่ละท่านนะครับท่านก็เห็นดีด้วย ซึ่ง โชคดีที่ว่า ท่านเห็นความสำคัญของผู้คนพิการหรือคุณนกอาจไม่ได้ครับเพราะเราคิดว่า น่าจะต้อง  หลักสูตรนะครับที่จะให้เขาได้มีการทำให้ดูแลครอบครัวให้ดูแลตัวเองให้ดี  นะครับ เคยเป็นรองอธิการบดีที่กำกับดูแล 083 หรือยังอยากให้มาช่วยดูแลพ่อสูง เขาเป็นหน่วยฝึกอบรมอยู่แล้วอันนี้ต้องมันเป็นเรื่องของการฝึกอบรมเหมือนกันหลักสูตรที่ทางมหาวิทยาลัย อาการอยู่ก็จะมีทั้งหมด 4 หลักสูตรหลักสูตรแรกปีล่าสุด สำนักงานหลักสูตรที่ 2 คือหลักสูตรการผลิตสื่อสิ่งพิมพ์ หลักสูตรที่ 3 คือหลักสูตรผู้ทดสอบทางประสาทสัมผัส  ผู้พิการทางการมองเห็นนะคะหลักสูตรที่ 4 คือหลักสูตรการพัฒนาผลิตภัณฑ์หัตถกรรม  ลองปิด พี่แก้วได้สอนนะคือในเรื่องของ Deep Listening สิ่งเหล่านี้นะครับเป็นทักษะ คันครับที่ว่าเราตั้งตั้งอกตั้งใจอ่ะเขาเรียกว่า emphasis ฟังอย่างตั้งใจเมื่อคนคนนึงจิตอาสาในเรื่องของการ empathic Listening สิ่งที่ได้รับ รับฟัง ความรู้สึกนะว่าเขารู้ว่าสิ่งที่กำลังสื่อสารว่าคนในสังคมเนี่ยนะคะก็ไม่ได้ เ***กันโหดร้ายกับเขาสักคนเมื่อเขาได้ฟังแบบนี้แล้วก็จะมีพลังงาน ที่เราสอนวิชา engineering หรือว่า Universal Design ตรงนี้ขึ้นมาเนี่ย เริ่มจากการที่เราให้จดเข้าไปเลยค่ะ ให้คนตาบอด เป็นแขนขาให้คนที่ไม่มีแขนขาให้คนที่เป็นแขนขาเป็นหูให้คนที่ไม่ได้ยิน ให้คนที่ไม่ได้ยินเป็นตาให้คนที่ไม่สามารถมองเห็นได้เราจากกลุ่มคนเหล่านี้ค่ะเป็นกลุ่มเดียวกัน เมื่อคนเหล่านี้มารวมกันเขาจะเป็นคนที่เพอร์เฟค 1 คนคนที่เพอร์เฟค 1 คนก็เท่า พี่มีสิทธิ์มีเสียงมีความสมบูรณ์เหมือนกับคนเราทั่วไปเวลาที่เขาจับกลุ่มขึ้นมาเขาไปไหนเขาจะต้อง การช่วยเหลือพึ่งพาซึ่งกันและกันเพราะเราเริ่มรู้แล้วว่าถึงแม้ว่า พิการแต่ว่าเขามีวิธีการปิดปกติชีวิตถึงแล้วเหมือนกันทำงานปกติเลยก็คือ เราปกติเราก็ปกติไปสมมุติว่าถ้าจะตัด อย่างนี้ค่ะป๋าจะช่วยได้คือมนุษย์จะใช้ทุกส่วนของร่าง ในการผลิต ในการทำอยู่แล้ว พิกัดสายตาเนี่ย มีศักยภาพ ทำยังไงจะให้ดึงศักยภาพเขาออกมาแล้วเพิ่มมูลค่า จีบได้อย่างมีศักดิ์ศรีได้ถึงความสุขก็รักแรกที่เราได้มาเลยก็จะเป็นพวกน้ำมันนวด ใช้ความสามารถอันเป็นเขานี่แหละเขาผสมติดใหม่ๆออกมา   หลังจากที่เขาไปเข้าโครงการนี้คือ 1 เลยคือเขาช่วยเหลือตัวเองได้โดย ไม่ต้องพึ่งพาเราและคุณแม่ก็มีความภูมิใจว่า และมีความคิดว่า เขาจะต้องมีศักยภาพที่บ้านเพิ่มความรู้ โครงการนี้ได้อีกในกรณีที่เค้า ตอนนี้นะตอนนี้เขาทำเองได้ ตัวเองได้หลายๆไปหลายอย่างที่คิดว่าปกติมันต้องมีการเรียนรู้ตลอดเวลา  โอเคมันลดลงมาจากปกติแปลว่า มันไม่มีอะไรที่จะต้องหยุด เราได้เห็นโลกมากขึ้นตอนนี้อยู่ที่บ้านแล้วหรอ  ได้เลยนะครับ ใกล้ถึงร้านแล้วนะครับที่เราจะเข้าสู่ช่วงการพิเศษในการเปิดแผนที่ คนพิการ อุดมศึกษาไทยนะครับเดี๋ยวในระหว่างนี้ใช้เวลาอีกสักประมาณ  สอน 3 นาทีนะครับเราจะเริ่ม การเสวนาในกับซึม       ขออนุญาตเรียนเชิญแขกทุกท่านนะคะที่ กำลังเยี่ยมชมบูธอยู่ในช่วงถัดไปค่ะจะเป็นการเสวนานะคะ สามารถเข้ามาจับจองที่นั่งนะคะจะจองที่นั่งนะครับ มาร่วมรับฟังการเสวนาในหัวข้อดีๆที่จะได้มาเห็นวิสัยทัศน์ของแต่ละท่านในการในการที่จะพัฒนา สงกรานต์นี้ไปต่อๆไปว่าจะสามารถ ก้าวหน้าต่อไปได้อย่างไรจะเติบโตไปด้วยกับทิศทางไหนนะครับค่อยมา ตัวรับฟัง และการหลักสูตรเพิ่มศักยภาพ ของคนพิการนะครับซึ่งก็เป็นสิ่งที่สำคัญในเรื่องนี้มาอย่างยาวนานนะครับและก็เป็นการ   การแถลงข่าวในวันนี้ด้วยนะกลับมารับรู้รับฟังไปพร้อมกัน ชมต่อไป ก็จะดำเนินการ หัวหน้านะครับ ผู้แทนจากภาค 6 3 วันในการตลอดจนก็มี รายการเดี๋ยวเราจะประกาศเชิญอีกทีนึง  คุณเคยครับพี่เมย์ ถ่ายค่ะแล้วเราเกลียดนะคะจาก ผู้ทรงคุณวุฒิของเราไปเดี๋ยวมารอติดตาม โอกาสนี้ครับระหว่างที่ กำลังจะ เริ่มพิธีการถัดไปของบนเวทีในการจัดขอเรียนเชิญทุกท่านนะครับที่อยู่ด้านนอก ตอนนี้ครับ ใน พอเนี่ยกำลังจะเริ่มต้นการเสวนานะครับก็ขอให้  จะจองที่นั่งรับรถประกันได้ต่อไปนี้เลยนะครับ ในการที่จะเชิญ  วิทยากรในการประชุมผู้ดำเนินรายการ มาทำการเสวนาใน หัวข้อที่จะ การพูดคุยกันนะครับ         ok ครับผมเดี๋ยวในโอกาสนี้ครับก็จะเริ่มต้นการเสวนาเลยนะครับขอต้อนรับ กลับเข้าสู่งานแสดงข่าวเปิดตัวโครงการการขยายผลเพื่อการอุดมศึกษา เพื่อการพัฒนาศักยภาพคนพิการเพื่อการประกอบอาชีพผ่านโมเดลการฝึกอบรมฝึกงานคนพิการ นะครับ    ซึ่งในขณะนี้ครับเราก็จะ ทุกท่านครับเข้าสู่การเสวนาในหัวข้อเปิดหลักสูตรเพิ่มศักยภาพคนพิการ ของสถาบันอุดมศึกษาไทยนะครับซึ่งวันนี้ครับเราก็ได้รับเกียรติจากผู้แทนเครือข่ายจักสาน ท่านนะครับ  เตรียมรายนามดังนี้   แม่กับท่านรองศาสตราจารย์นายสัตวแพทย์ดรชูชาติกมลเลิศครับ รายการสำนักบริการวิชาการจากมหาวิทยาลัยขอนแก่นครั้งที่ 2 กับผู้ช่วยศาสตราจารย์ดร. ไชยนะ อะไรครับ  อธิการบดีมหาวิทยาลัยเชียงใหม่ครับ อันที่ 3 ครับผู้ช่วยศาสตราจารย์ดอกเตอร์นิเวศน์อรุณเบิกฟ้าครับ รายการสำนักพัฒนาทรัพยากรมนุษย์และสังคมจากมหาวิทยาสงขลานครินทร์ครับ วันที่ 4 นะครับ  ดรวราณีเวชสุนทรเทพครับรองอธิการบดีฝ่ายวิทยาเขตสุพรรณบุรี มหาวิทยาลัย สวนดุสิตวิทยาเขตสุพรรณบุรีครับ วันที่ 5 ครับบริษัทอาจารย์ดอกเตอร์จะลดไวกว่านี้ครับ อำนวยการสำนักการเรียนรู้ตลอดชีวิตจากสถาบันเทคโนโลยีพระจอมเกล้าเจ้าคุณทหารลาดกระบังครับ  ครับท่าน organism ครับผู้ช่วยอธิการบดี  ฝ่ายส่งเสริมการเรียนรู้ตลอดชีวิต มหาวิทยาลัยเทคโนโลยีพระจอมเกล้าธนบุรีครับ ผู้ดำเนินการเสวนาในวันนี้นะคะ รองศาสตราจารย์ดรกุลธิดาธรรมวิภัชน์รองคณบดีฝ่ายพัฒนานักศึกษาและ องค์กรคณะครุศาสตร์อุตสาหกรรมและเทคโนโลยี มหาวิทยาลัยเทคโนโลยีพระจอมเกล้าธนบุรี  อาจารย์ผู้ปลุกปั้นพวกเรา 2 คนนะพี่เมย์ครับอันนี้ใช่คำว่าพิธีกร จะส่งไม้ต่อนะครับส่งไม้ต่อให้กับท่านอาจารย์ได้ดำเนินรายการตลอดไปครับขอเรียนเชิญครับ  ขอบคุณน้องเมย์แล้วก็น้องคันนี้มากค่ะแล้วก็ขอกราบสวัสดีนะคะท่านอาจารย์ พี่พี่ทุกท่านนะคะและที่สำคัญกับสวัสดีวิทยากรบนเวทีทุกท่านด้วยค่ะเมื่อเช้านี้นะคะ เราก็ได้ฟังเสียงของทุกท่านมาแล้วอยู่เป็นคนนี้ เดี๋ยวเราเก็บไว้ก่อนนะคะตอนรับทุกท่านค่ะเข้าสู่ช่วงการเสวนานะคะ หัวข้อ เปิดแผนที่ และหลักสูตรนี่เปิดแผนและหลักสูตรเพื่อเพิ่มศักยภาพคนพิการของ สถาบันอุดมศึกษาไทยนะคะ ฟังดู น่าตื่นเต้น มีไฮไลท์ถึงแม้คนฟังจะลดลงนะคะแต่ว่าความน่าสนใจนะคะ เราก็ยังมีเท่าเดิมนะคะขออนุญาตนะคะ เชิญท่านวิทยากรแต่ละท่าน แนะนำตัวสั้นๆค่ะเราจะจับมือกันนะคะเราจะเลือก ภายใน เที่ยงแน่นอนค่ะขอบคุณค่ะ ยัดไส้นะผมรองศาสตราจารย์นายสัตวแพทย์ดรชูชาติกมลเลิศ กับผู้อำนวยการสำนักบริการวิชาการมหาลัย         ค่ะ  รบกวนอาจารย์เปิดไมค์ด้วยนะคะ  กดปุ่มสวัสดีทุกท่านนะครับผมผู้ช่วยศาสตราจารย์ดอกเตอร์ ชัยณรงค์เหลืองวิลัยนะครับ ปกติก็สอนอยู่คณะนิติศาสตร์นะครับที่มหาลัยเชียงใหม่นะครับ วันนี้มาในฐานะผู้ช่วยอธิการบดีนะครับเราดูแลด้านงานพัฒนาคุณภาพ  ค่ะขอบคุณค่ะ MP3 ค่ะอาจารย์ขาสวัสดีครับผมผู้ช่วยศาสตราจารย์ ปลานะครับ  ผมเป็นผู้อำนวยการสำนักพัฒนาทรัพยากรมนุษย์และสังคม ชื่อก็บอกอยู่แล้วนะครับเราทำงานเกี่ยวเรื่องการพัฒนาคน ในการยกระดับคนให้มีคุณภาพ ยินดีที่ได้ร่วมงานกันอีกครับ การติดตั้งที่ 4 เลยค่ะ สวัสดีค่ะคุณพรเทพค่ะรองอธิการบดีฝ่ายวิทยเขตสุพรรณบุรีมหาวิทยาลัย ศิษย์นากา  ในส่วนของวิทยาเขตเหล่านั้นก็มีหลักสูตรอยู่ 6 หลักสูตรแล้วก็หลักสูตร เด่นดังก็คือข้ากรรมศาสตร์นะคะอีกทั้งทางร่างภาษามือเนี่ย มีอยู่เป็นจำนวนมากคนนั้นเราได้พัฒนาในเรื่องของการศึกษาพิเศษในมา ปีแล้วทั้งระดับอนุบาลแล้วก็ระดับปริญญาตรีกันในครั้งนี้ก็เลยจะพัฒนา ผู้ที่มีความบกพร่องทางการได้ยินนะคะในจังหวัดสุพรรณบุรีจริงๆแล้วมีทั้งหมด พันกว่าคนแต่ในปีแรกนี้ก็เป็นประมาณ 70 โอนก่อนนะคะเพื่อที่จะนำร่องแล้วก็โครงสร้างอาชีพต่างๆให้เขาสิ่งที่เขาเป็น ที่สามารถทำอยู่ที่บ้านได้นะคะแล้วก็ในส่วนของเราเองก็สามารถที่จะรับซื้อแล้วก็ ให้เขาด้วยค่ะ ขอบพระคุณค่ะ ยอดเลยค่ะ 5:00 น ค่ะ ค่ะสวัสดีค่ะรองศาสตราจารย์ดรจอดรถวันเกิดวานิชค่ะผู้อำนวยการ การเรียนรู้ตลอดชีวิตพระจอมเกล้าเจ้าคุณทหารลาดกระบังนะคะก็สำนักเราเนี่ย ดูแลคนทุกกลุ่มวัยจริงๆค่ะเรียนแบบ Life long ตลอดชีวิตไม่มีที่สิ้นสุดเลยนะคะ งั้นก็ขอเรียนเชิญทุกท่านนะคะเข้าไปที่แฟลตฟอร์มแล้วได้เลยนะคะมีทั้งแบบออนไลน์ออนไซด์เลยค่ะ ขอบคุณค่ะขอบคุณค่ะและขั้นสุดท้ายค่ะ สวัสดีค่ะดิฉันด็อกเตอร์อรกัญญาณีเลี้ยงอิสระนะคะ ผู้ช่วยอธิการบดีฝ่ายส่งเสริมการเรียนรู้ตลอดชีวิตและรักษาการหัวหน้าส่วนกลาง ต่อเนื่องของมหาวิทยาลัยเทคโนโลยีพระจอมเกล้าธนบุรีชั้นน่าจะเป็น Generation ถามของกลางส่งไม้ต่อในการดูแล งานอาชีพคนพิการของปตทนะคะตั้งแต่รุ่นผู้ริเริ่มนะคะก็ตรวจด้วยนะคะ ตอนนี้นะคะพวกเราก็ได้รู้จักกับวิทยากรครบทั้ง 6 ท่านแล้วนะคะ ใกล้ตัวเลยละกันนะคะเริ่มจากมหาวิทยาลัยเจ้าภาพก่อนนะคะก็คือกันเด้อกัญญาณี ในส่วนของความเป็นมาของโครงการฝึกอบรมฝึกงานคนพิการของมจธจนใกล้ ต้นแบบนะคะของโครงการขยายผลในวันนี้ค่ะรอบนี้ค่ะ หลักสูตรของมจธเนี่ยจะมีความพิเศษ แตกต่างไปจากเดิม อย่างไรบ้างคะกันคะค่ะขอบคุณสำหรับคำถามนะคะ    สำหรับมสธนะคะต้องพูดว่าตั้งแต่ปี 2557  ที่ผู้บริหารเรานะคะริเริ่มแล้วก็ ทำโครงการนี้ โดยได้แนวคิดส่วนหนึ่งมาจากกรรมการส่งเสริมที่เป็น ผู้บริหารภาคเอกชนเล็งเห็นว่ากฎหมายมีมาตรา 33 ที่จะต้องจ้างงานคนพิการแต่ว่าคนพิการเนี่ยมีความพร้อมแค่ไหนในการที่จะ เอาไปทำงานได้ตามมาตรา 33 แล้วก็มองว่ามหาวิทยาลัยเนี่ย เป็นส่วนสำคัญในการที่จะสมัยนี้คงไม่มีคำว่าอัพสกิล  แต่สมัยนี้ก็เรียกว่าอัพสกิลกันแล้วนะคะในการที่มหาวิทยาลัยสามารถพับจี หิวคนพิการได้นะคะก็ได้ยินมาว่ารุ่นแรกรุ่นบุกเบิกนะขออนุญาตเอ่ยชื่อ ท่านอาจารย์สุชาติท่านอาจารย์วนิดานะคะแล้วก็มี  คุณสนั่นอังอุบลกุลที่สนับสนุนนะคะแล้วก็อีกหลายๆท่านที่ยังไม่ได้เอ่ยชื่อนะคะ  เรียกว่าเราเริ่มทำงานนี้ขึ้นมา แล้วเราก็เห็นโอกาสของการใช้มาตรา 35 เนื่องจากสถานประกอบการ เขา ยังไม่สะดวกจะจ้างคนพิการได้มาตรา 33 เลยอ่ะเขาสามารถเอาเงินมาไว้ที่บ้าน 35 ให้สถานประกอบ สามารถฝึกอาชีพคนพิการเพื่อให้คนพิการเนี่ย มีงานทำอาจจะไปทำที่เขาหรือไปทำที่อื่นนะคะก็พอได้นะคะ เริ่มต้นของรางวัลเป็นแบบนั้นแล้วเราก็เรียนผิดเรียนถูกมานะคะ การฝึกอาชีพเนี่ยการฝึกงานเนี่ยว่ายากแล้ว แต่การช่วยเขาหางานทำได้จริงนั้นยากกว่า ปตทเราทำไปทำมา 10 ปีแล้วจนเราพัฒนาเป็นโมเดลนะคะ อะไหล่จอขอภาพโมเดลนะคะซึ่ง Model นี้ค่ะ เป็นโมเดลที่ เราก็ได้นำเสนอต่อกระทรวงแล้วก็กองทุน ส่งเสริมและพัฒนาคุณภาพชีวิตคนพิการทำแบบนี้นะคะแล้วเราก็เวิร์ค  จึงทำให้ มันก็เห็นการขยายผลให้มหาวิทยาลัยแต่ละที่เนี่ย รองรับแล้วลองทำตามโมเดลนี้นะคะโมเดลของเราเนี่ย มีตั้งแต่ขั้นที่ 1 นะคะเป็นเรื่องของการ หาความต้องการนะคะหาหนีบ เพิ่งสมัครมสธเองเนี่ยเราอยู่กรุงเทพฯเราก็พบว่าคนพิการ สถานประกอบการที่ต้องการคนพิการไปทำงานเนี่ย หลักๆก็จะเป็นเรื่องของเจ้าหน้าที่ประจำสำนักงานได้แล้วค่ะ เขาสามารถทำได้หรือเรียกว่าเป็น Admin รหัสเป็น Admin หรือทำช่วยเหลือต่างๆทำคอมพิวเตอร์บางมดเราก็จะหมดอยู่แล้วนะคะ ทำให้คนพิการไงสามารถทำไอทีทำคอมพิวเตอร์ได้นะเขายังมีเรื่องการสื่อสาร ภาษาอังกฤษเรื่องฝึกอาชีพอื่นๆนะคะ  อันนี้จะเป็นขั้นแรกนะคะที่เราทำก็คือเรื่องของการหาความต้องการของสถานประกอบการ จากนั้นเราก็ต้องคัดเลือกคนพิการก็ต้องยอมรับว่าคนพิการเนี่ย อยากมีสังคมอยากมาเรียนแต่ว่าความพร้อมจะไปทำงานจริงหรือเปล่าหลังจากนี้เนี่ยมันก็มีหลาย  เราก็ต้องเลือกคนพิการที่มีความตั้งใจอยากจะไปทำงานจริงๆด้วยก็ส่วนนึงนะคะ วันที่ 3 เราก็จะเป็นเรื่องของการ ฝึกอบรมและ ตกลง ให้ตรงตามหลักสูตรซึ่งตอนนี้เนี่ยปิด 5 สถาบันเนี่ยก็อาจจะไม่ได้ใช้หลักสูตรเดียวกับปตททั้งหมด เป็นหลักสูตรที่เขาออกแบบมาตามความเ****วชาญของเขานะคะรวมทั้งความต้องการเชิง เลี้ยงเขาด้วย ตรงนั้นเป็นหลักสูตรก็เป็นอิสระ ท่านคงจะลาออกนะคะหลังจากนั้นเงียบ อาชีพได้แล้วเนี่ยหิวแล้วยังไม่ได้แปลว่าจะพร้อมทำงานก็จะเป็นขั้นตอนที่ 4 จะเป็นเรื่องของการเตรียมความพร้อมทั้งกายใจ ในการที่จะไปทำงานจริงๆบุคลิกภาพการเข้าสังคมการสัมภาษณ์งานอะไร เป็นขั้นตอนที่เราเตรียม พรุ่งนี้นะคะส่วนขั้นตอนที่ 5 เนี่ย ถ้าเราปล่อยให้น้องไปหางานเอง โอ้โห นึกๆภาพก็คงจะยากอัตราความสำเร็จในการได้งานแล้ว วัดหลวงพ่อโสธรเราเจ้าหน้าที่ของเราบุคลากรของเราที่ศูนย์การศึกษาต่อเนื่อง ทำตรงนี้เพิ่มขึ้นอีกด้วยใจนะตอนแรกได้ใจก็คือพาน้องไป สัมภาษณ์งานแล้วก็ได้งานแล้วก็ยังช่วยน้องดูหอพัก ไม่ใกล้นะครับ มันมีปัจจัยหลายอย่างมากต้องขอเอ่ยชื่อนะคะคุณน้อยคุณก็ด่าแล้วก็คุณบอย ชื่อคุณธนศักดิ์นะคะทั้ง 2 ท่านก็เป็นกำลังสำคัญมาตั้งแต่ ที่ผ่านมาตรงนี้เป็นเรื่องสำคัญมากที่ทำสำเร็จนะคะ พอน้องได้งานทำแล้ว ก็ไม่ได้แปลว่าน้องจะครองงานอยู่ได้นานเพราะว่าการปรับตัวหรืออะไรหลายอย่างขนาด เราเป็นคนปกติทั่วไปเนี่ยเปลี่ยนงานบ่อยจังนั้น ทั้ง 2 ท่านแล้วก็เจ้าหน้าที่อื่นๆอีกหน่อยก็ทำหน้าที่เป็นเมนเทอร์ ถ้าเป็น ที่ปรึกษาทางใจ ก็คือน้องสามารถเข้ามาให้คำปรึกษาเป็นเมนเทอร์น้องมีปัญหาอะไร ปรับตัวยังไงที่นี่ทำได้ไหมน้องกลับได้ไหมหรือว่าน้องต้อง ต้อง เปลี่ยนจริงๆนะคะแล้วจนสุดท้ายเลยเนี่ยเราก็เก็บข้อมูลแล้วก็วิเคราะห์ติดตามค่ะอาจารย์ ถามว่า ปัจจัยความสำเร็จ โอกาสที่ทำให้สำเร็จทำให้ได้งานแล้วทำให้ครองงานคืออะไรทั้งหมดจะเป็นโมเดล จริงๆไม่มีชื่อ เขาก็เลยเรียกว่า คิวต่อไปเดี๋ยวเรามีชื่อทุกท่านก็สามารถที่จะ นำไปประยุกต์ใช้ได้ค่ะ สำหรับคำถามที่ 2 Thai Light  ไฮไลท์ของปีนี้ แหมเราก็น้อยหน้าที่อื่นไม่ได้นะเห็นสวนสวนดุสิตเนี่ย สวนดุสิตมีหลักสูตรพิเศษที่มีหลักสูตรพิเศษกันหมดเลยนะคะ ฝั่งโน้นเราก็ไม่ยอมน้อยหน้านะคะจากเดิม  การอบรมเจ้าหน้าที่สำนักงานเนี่ยได้ประกาศนียบัตร ที่เป็น ปกติสามารถเป็นเจ้าหน้าที่สำนักงานได้เป็นหลักสูตรแบบเอาคันเบ็ด วันนี้แอ๊ดอ่อน ทีมงานมาทำงานต่อแล้วเอาหลักสูตรของเราเนี่ยไปเทียบคุณวุฒิวิชาชีพ สถาบันคุณวุฒิวิชาชีพ  สามารถคนที่เรียนหลักสูตรเราเนี่ย อัตโนมัติไปเลยนะคะถ้าผ่านหลักสูตรเราจะได้ประกาศนียบัตรคุณวุฒิวิชาชีพระดับ ด้านดิจิตอล  ยังไม่จบเอาอีกค่ะ เราในเมื่อรอบนี้เนี่ยเราได้งบประมาณจากกองทุน เราก็ทำให้มันพิเศษไปเลยค่ะ ต่อที่ 3 เราก็ไปสัมภาษณ์มาว่าคนพิการนอกจากเป็นเจ้าหน้าที่สำนักงานแล้วเนี่ย เป็นอะไรได้อีก เวลาเข้าไปที่ออฟฟิศเนื่องจากมี น้องของเราเนี่ย ไปทำหน้าที่เป็นรปภ   กะเพราหมูตุ๋นอะไรขนาดนั้นนะ เป็นเหมือนเป็นผู้สนับสนุนรปภไปดูที่ห้องควบคุม CCTV นะ บัตรคนพิการทำได้นะ ไปสนับสนุนรปภอีกทีแรกบาท หรือไม่ก็คีย์ข้อมูลอย่างนี้นะค่ะ มันเป็นโอกาส แตกทำอาชีพนี้ไม่ได้ถ้าไม่มีใบอนุญาตทบ ต้องดูโจทย์กพ 7 ค่ะ  เราก็เลยไปคุยกันกับพ่อแล้วก็คุยกันแล้วใครล่ะเป็นผู้ที่มีใบอนุญาต ทางตำรวจ เราก็คุยกันเอาหลักสูตรเนี่ยมาดูตามพรบว่าเขาต้องฝึกอะไรบ้างนะเนี่ย เราจะมีวิชาเสริม 40 ชั่วโมงตามพระราชบัญญัติ รักษาความปลอดภัย   อบรมของเราในรอบนี้เนี่ยจะได้ถึง 3 แสน ก็เป็นโอกาสเพิ่มขึ้นให้น้องๆเป็นทางเลือกค่ะ ค่ะก็เรียกว่านะคะไฮไลท์ของบางมดนี่แหละ เปิดไปแล้วนะคะเจ้าภาพ มีคนบอกอยากตบมือให้ค่ะ มีเจ้าภาพนะคะ งั้นเดี๋ยว เรามาฟัง อาจารย์หมอนะคะแล้วก็ไล่มาแต่ละสถาบันเลยนะคะว่า แต่ละสถาบัน ท่านมีจุดเด่นอะไรของหลักสูตรของปีนี้ค่ะเรียนเชิญเลยค่ะ อยากกอดนะครับ  ก่อน  ไปเกือบทุกท่านนะครับ  ขอนแก่นนี้ก็   ครั้งแรกนะที่ ปีแรกที่เข้าร่วมโครงการ ต้องขอบคุณ มจธ สูงนะครับที่ ได้เชื้อเชิญให้เราเข้ามาร่วมในงานนี้นะครับซึ่งถือว่าเป็นงานที่ เกลียดมากๆนะครับในการที่จะ ช่วยกัน ยกสภาพ ของคนพิการ ทำงานได้ยัง หักโหมนะครับ ขอนแก่นนี้คือเราตั้งเป้าอยู่ที่ 100 คน 100 คน ทำให้เรานี่ ต้องทำงานค่อนข้างหนักมาก เป็นปีแรกแล้วก็ ตั้งโจทย์ตั้งเป้าหมายที่ คนข้างสูง  เราเลยต้อง ใช้วิธีการในการวิ่งเข้าหา เครือข่าย  เครือข่ายที่  Pantip ได้อุทิศ  กายใจทำงานด้านนี้ จนประสบผลสำเร็จในระดับที่น่าพึงพอใจนะครับ อย่างที่ผมได้เรียน ในช่วงต้นนะครับว่าเราไปพบคุณหมออภิสิทธิ์ สงกรานต์กูนะครับประธานมูลนิธิโรงพยาบาลอุบลรัตน์นะครับเราไป  คุณหมอ วิชัย สภาพนะครับแพทย์ชนบทดีเด่นศิริราชนะครับที่  ทำเรื่องนี้มา คนข้างยาวนาน  แล้วก็เพื่อที่จะทำให้  การดำเนินการอีก ประสบผลสำเร็จมากที่สุด เราไปพบผอจังหวัดขอนแก่น พบจัดหางานจังหวัดขอนแก่น  ซึ่งก็ได้รับคำแนะนำที่ดีและมีประโยชน์มากๆในแง่ของการมองภาพรวม ของการดำเนินงานโครงการนะครับว่าแผนที่เราตั้งไว้ ในเรื่องของการที่จะ ทำให้ คนพิการที่ผ่านการอบรม ไว้ขน มีงานทำหรือว่าผู้ประกอบการจ้างเขาทำงาน ทำยังไงบ้างนะครับ โดยหลักในแง่ของแผนนี่ ชัดเจนนะว่าจะต้อง ประสานงาน นะกับเครือข่ายค่อนข้างเยอะแต่ในแง่ของหลักสูตรนี้คือ  คงใช้ ต้องการของผู้ประกอบการเป็นหลัก รายการที่จะมาทำหลักสูตร เมื่อกี้เปลี่ยนไปนะว่า มหาลัยขอนแก่นบราวนี่ 29 คณะ นะครับแล้วก็ แต่ละคณะแต่ละวิลัยก็มีความโดดเด่น นะครับในแง่ของทั้งงานบริการวิชาการที่ อยู่แล้ว ครับท่านคณะเกษตรศาสตร์นะครับทางวิทยาการคอมพิวเตอร์นะ หรือทางคณะวิศวกรรมศาสตร์คณะนี้ หากเราทราบความต้องการของ ประกอบการ เขาต้องการจ้างคน การนะครับในทักษะพรุ่งนี้มาทำงานในลักษณะอย่างนี้ ตรงนั้นก็จะเป็นข้อมูลที่เราจะไปทำ  หลักสูตรหรือเปล่า ให้มันตอบโจทย์ผู้ประกอบการ อย่างไรก็ตามนะครับเราก็จะหนักดีว่าในแง่ของ หลักสูตรในแง่ของการ คงไม่ใช่แค่ ของทักษะของการทำงานนะครับมีเรื่องของ soft skill ที่ หลายท่านก็ตระหนักดีว่ามันเป็นเรื่องสำคัญนะครับมันเป็นความโชคดีของของเรา ประการหนึ่งตอนที่เราไปพบคุณหมออภิสิทธิ์ ยาที่โรงพยาบาลอุบลราชธานี ทีมงานของท่านได้เล่าให้เราฟังว่า  มีคนพิการทางร่างกาย 1 หลังจากที่เข้ามาอยู่ในกลุ่มเครือข่ายของคนพิการ ปรากฏว่า เขามีความสามารถพิเศษ  ในแง่ของการถ่ายทอด พูดโน้มน้าวชักจูง  พูดให้กำลังใจ คนพิการพิการ รายการที่จะ ยืนหยัดนะ อย่างภาคภูมิ จากนั้นเราก็เลยคุยกันในเบื้องต้นว่า ในทุกหลักสูตรของพวกเรานะเราน่าจะต้อง เชิญ นะครับ ไปร่วมเป็นวิทยากร รายการที่จะไป   ทำให้เกิดพลัง โครงการที่จะ ทำงานหรือว่า   พัฒนาตัวเอง เพราะฉะนั้นหลักสูตรเราก็จะทำทั้ง  คู่กันไปทั้ง Soft skill Hard Skill ตอบโจทย์ ประกอบการ อันนี้ก็เป็นเป็นเป้าหมายเป็นแผนที่ทาง มันกัดเราได้ตั้งเป้า ขออนุญาตแค่นี้ก่อนนะครับขอบคุณครับขอบคุณท่านอาจารย์หมออาจารย์สรุปให้เสร็จสรรพแล้วนะคะว่าขอนแก่น คิวนะคะสกิลด้วยนะคะและที่สำคัญต้องตอบ ฉันต้องการของสถานประกอบ เรียนเชิญนะคะท่านต่อไปเลยนะคะท่านอาจารย์ชัยณรงค์นะคะ มหาวิทยาลัยเชียงใหม่ไฮไลท์เป็นยังไงคะ  เราอยู่แถวๆนี้นะครับนะครับ ก็ขออนุญาตเล่า background นิดนึงก่อนนะครับที่เราจะพูดถึงโปรเจคนี้ก็คือว่าถ้าพูดถึงภาระ  อะไรที่เกี่ยวข้องกับคนพิการ ก็ทำเรื่องของการเรียนร่วม ครับ civilization มานะครับ 20 กว่าปีที่เราก็ เริ่มต้นแล้วก็พัฒนาอย่างต่อเนื่อง ความจริงใจของผู้บริหารทำให้นักศึกษา วิธีการที่มาเรียนกับเราเนี่ย อยู่ดีมีสุขเลยนะครับเราไปถึงขั้นว่า เรายึดหอ 1 หอ ทุบทั้งหมดแล้วมีลิฟท์ 1 ลิฟท์ ครับมีทั้งราชดำเนินให้นักศึกษาที่เข้ามาอยู่เนี่ย อยู่ได้ตาม เขาสะดวกเลยนะครับบางคนก็อยากอยู่แค่ชั้น 1 ชั้นอะไรก็แล้วแต่  ชีวิตเขาต้องอยู่ดีมีสุข เขาถึงจะมีกำลังใจไปเรียนหนังสือ นะครับอันนั้นคือสิ่งที่เราทำและพัฒนาประการต่อมาคือว่าไม่ได้รักแค่เธอ ไม่พอ คุณต้องมีงานทำ มันก็เลยปิดตัวเองออกไปว่าเราจะดูแลน้องๆที่กำลังจะจบ ไม่มีงานทำได้ยังไง เริ่มแรกเราก็บอกเขาควรมีสกิลอะไรก่อนนี่คือประสบการณ์ที่เรามีอยู่นะครับกับนักศึกษาคนพิการ  แล้วหลังจากนั้นเราก็พยายามที่จะหางานให้เขาทำ การเอาลิงค์เอาอะไรมาแปะเกี่ยวกับงานนะครับเตรียมตัวเข้าไปสัมภาษณ์ส่งเขาออกสู่ทะเลกว้างนะ ส่วนดังนั้นเขาก็จะไป ว่ายตายเกิดก็แล้วแต่อันนี้คือสิ่งที่เราก็ติด ถามน้องๆอยู่นี่คือประสบการณ์ที่เรามีอยู่นะครับทีนี้พอมาร่วมงานกับภารกิจในครั้งนี้เนี่ย เราก็บอกว่าเราขอทำงานแบบยั่งยืนนะ หมายความว่าเราไม่เอาตัวเลขเป็นตัวตั้ง  เราเอาความนิ่งที่เรามีอยู่เนี่ย ใช้ดีกว่า งั้นก็เลยหวยออกที่ 30 คนนะครับดูตัวเลขน้อยมากนะครับตัวเล็กน้อยมาก เป็น 30 คนที่เราต้องเป็นลักษณะของ Taylor Made นะครับ ดีไซน์พอสมควรเลย กลุ่มแรกที่อธิบายไปแล้วบนเวทีกลุ่มที่ 1 หรือว่าเราอาจจะเจอคนพิการที่ยังไม่มีแม้แต่ แฟชั่นไม่มีองค์ความรู้ไม่มีอะไรเลยนี่คือเริ่มต้นจาก ครับ ที่เราจะต้องมานั่งสร้างความมั่นใจให้เขาก่อนสร้าง passion สร้าง Go ให้เขาก่อนเราถึงจะเห็น ตรงนั้นก็อาจจะอยากรู้ว่าเขาอยากพัฒนาอะไร  สุดท้ายก็อาจจะยังไม่ได้ไปต่อในอาชีพนะ สกิลศักยภาพเขาเพิ่มขึ้นอันนี้คือกลุ่มแรกที่เราคิดว่าเขาอาจจะมาในโซนนี้   กลุ่มที่สองก็คืออินเนอร์มาแล้วนะครับอยากทำงานในออฟฟิศ แล้วอยากทำงานอะไรด้วยยิ่งดีมากเลยนะครับถ้ารู้ชัดเจนเราจะได้ไปคุยกับผู้อื่น บอกอ่านว่า สนใจน้องเราไหม ต้องการพัฒนาอะไหล่ พี่น้องเข้าไปแล้วน้องจะเป็นส่วนหนึ่งของที่ทำงานไม่ได้เป็นภาระ ครับเราก็มานั่งเทเลอร์เมตรกัน ครับถามว่าจะเทสยังไงเรามีระยอง Learning Center เหมือนที่หลายๆมหาลัยมีเนาะ อะไรเต็มไปหมดเลยนะครับเรียนจบปได้ e-certificate อะไรสามารถเอาออกมาเล่นตัวเองได้เยอะแยะไป นะครับ ซึ่งเราก็เลยเป็นมหาลัย 1 ที่ ถามว่ามีหลักสูตรอะไร ไม่มีชัดเจนนะครับรออยู่นะครับพร้อมแม็ทชิ่งทั้งหลายแหล่นะครับ เรียนที่ 2 กลุ่มที่ 3 เราชื่อว่า คนพิการที่เป็นเจนเนอเรชั่นใหม่ๆหรือว่าที่มี Face ID ใหม่ๆไม่อยากติด การเป็นพนักงานหรือมนุษย์เงินเดือน เป็นผู้ประกอบการอิสระ  เทคโนโลยีในการเข้าถึง เป้าหมายลูกค้า Marketing เสื้อให้ทุกคนสามารถเข้าได้อยู่แล้วนะครับอันนี้ก็เป็นอีกกลุ่ม ดีนะครับที่เราอยากจะพัฒนาให้เขาไปสู่การเป็นผู้ประกอบการอิสระ ไอเดียพวกนี้มีอยู่ในมหาลัยทั้งหมดมี lifelong Learning Center นะครับเรามีบิลที่ มั่นในการพัฒนาผู้ประกอบการ ที่ทำกับนักศึกษาและบุคลากรในมหาลัยอยู่แล้วเป็นปกติ ฟังก์ชันนี้ สามารถมาปลากินกับโครงการนี้ได้เลยนะครับจริงๆแล้วมีอันนึงนะครับเราเรียกว่า HD ark พี่ครับ FC Academy มันชื่อ Children Development Academy ยังไงวะ เงินกองทุนของมหาลัยที่ ปล่อยมาให้นักศึกษาได้ลองผิดลองถูก Falcon ครับ  การที่จะลองได้ยังไม่มั่นใจที่จะไปถึงขั้นเป็นผู้ประกอบการอยากลองทำอะไรสักอย่างนึงให้เป็น เป็นอันแล้วจะได้รู้ข้างในแต่ว่าใช่หรือไม่ใช่  บ้าจริงแล้วค่อยไปสู่ธุรกิจที่เป็น Business Model มะคืนเลยเนี่ยนะครับไม่ได้จำกัดเฉพาะเรื่องของ โรคจิตนะครับแต่เป็นการพัฒนา Soft Skill  ขอ 1 นาทีสั้นๆนะครับว่าไอ้ sdcard เนี่ยมันต่อยอดเรื่องนี้ยังไงนะครับ  คือศึกษาในมหาลัยเนี่ยนะครับ โมเดลนี้สามารถรับรายได้กับคนพิการ ก็คือว่า เขาอาจไม่เคยต้องลุกขึ้นมาเป็น project Manager อะไรสักอย่างเลยถ้าเป็นผ้าปรึกษานะครับ ตอนนี้กำลังจะจบไปแล้วจบปริญญา ไม่รับผิดชอบอะไรเลย ไม่เคยลุกขึ้นมาทำโปรเจคอะไรเลยแต่เขามีผ่อนสัก 1 อย่าง ไม่อยากเป็นนายกสโมไม่อยากเป็นประธานสภาที่มันยาวทั้งปีอยากทำแค่ 1 อย่าง อยากรู้ตัวเอง เข้ามา AC ไขไม่ได้ครับมันชื่อสานฝันสู่การเรียนรู้เน้นการพัฒนา Soft Skill ไม่เป็นไร    นั้นในโครงการนี้ก็คือ 3 ปีละเนี่ยครับ  สร้างคนพัฒนา  อาชีพแล้วก็ผู้ประกอบการอิสระ   เล่นหมดเลยครับอาจารย์สรุปให้แล้วนะ ก็คือ 30 คน รับน้อยแต่เนี๊ยบนะเพราะว่าผลิตแบบ Taylor Made นะคะอนิเมะ ตัดไปมอค่ะเรียนเชิญท่านอาจารย์นิเวศน์ค่ะท่านเป็นผู้อำนวยการ สำนักพัฒนาทรัพยากรมนุษย์และ    เห็นมขมชเขาพูดไปแล้วนะครับในกระบวนการ ของเราคือเราต้องขอบคุณมสธเป็นอันแรกครับเพราะว่าทำให้เรา เบิกบุกเบิกเขาเปิด เปิดงานโหลเปิดวิสัยทัศน์ให้เรารู้สึกว่าคือ บริการเป็นสิ่งที่  ประชุมอยู่ครับ เขามีกระบวนการในการทำงานที่ ค่อนข้างเป็นระบบ มีการจัดการ แล้วเขาเป็นคนที่เหนือคนธรรมดา ครบ 32 ด้วยซ้ำไปเพราะว่าเขาอยู่ในสังคม  เขาเป็นคนที่ค่อนข้างที่จะเข้มแข็ง การจัดการ ตัวนี้ผมไม่รู้สึกว่าวันก่อนที่เราไป ประชุมกับคลังพรมแล้วก็สมาคมคนพิการ แล้วก็ตัวของเขาเรียกคนกับเพื่อนในเรื่องแรงงาน  รู้สึก อิ่มมันเป็นจุดหนึ่งต้องขอบคุณมจรอย่างมากเลยที่ทำให้รู้สึกว่าเออ มีกระบวนการปีนี้เราก็นึกว่าคือ Korea หนูก็จะมาขอใช้หลักสูตรในเรื่องของการทำงานใน งาน แนวคิดในการที่จะอบรมหรือพัฒนาผู้ประกอบการ  จากนั้นคือ ก็เป็นกระบวนการที่เรา ดีครับเปิดโลกทัศน์กับมหาลัยด้วย มหาลัยสงขลานครินทร์ต้องมีการปรับเพราะว่าเราต้องมีอารยสถาปัตย์ พี่ต้องรองรับคนพิการ แล้วมหาลัยสงขลานครินทร์มีทั้งหมด 5 วินาที ทั้งหมด 36 คณะ ทะเลาะกับเพื่อนคือภาคพิเศษคือเรามีทั้งที่ที่ที่หาดใหญ่ครับที่สงขลา ปัตตานี สุราษฎร์ที่ภูเก็ต  แล้วก็ที่ตรัง ซึ่งจำนวนคนคนพิการที่อยู่ในผู้พิการในรั้วคนพิการครับที่อยู่ใน จังหวัดแต่ละจังหวัดโดยเฉพาะในพื้นที่ 3 จังหวัดเนี่ย ข้างเยอะมาก แล้วอย่างคือตอนนี้โรคพิษที่สุดคือโรคสโตรก จบที่กำลังกลับมาฟื้นฟูเขาก็อยากที่จะเขาเรียกครับ  แสดงตัวตน ก็อยากให้สังคมเห็นคุณค่าของเขาในการทำงาน โตโยต้าเขาเรียกเป็นสิ่งที่เรารู้สึกว่าเออเรา  มีความสุขทุกอย่างที่จะทำกับดักมจธในการที่จะพัฒนา คนพิการเพื่อให้ได้ถึงเป้าหมายที่เขาวางไว้ คือเราก็ไม่กล้าที่จะนำเพราะเราเป็นเป็นเด็กใหม่ ขอรับสิทธิ์คนนะ กดว่าวันที่เปิดรับสมัครจริง มาก็เป็นเกือบ 100 กว่าคน  ตัวนี้ผมว่าเป็นโจทย์ที่รู้สึกน้ำตาไหลทำไมอย่างนั้นเราก็อย่างที่เราเป็น  มือที่ เราเราถือว่าเราบอกว่าเราเป็นมือใหม่ในการเข้าเรียนรู้เรื่องพวกนี้ เราก็เลยว่าเธอจะทำยังไงแล้วไปคุยกับคนพิการ อาจารย์ ฝึกงานแต่เรานะ สุขใจตลอดนะเว้ย  เพราะว่าเขาเล่นทำการที่เขาอยู่ในสังคมได้นะเขาใช้ความอดทนอย่างสูง เรื่องของทักษะเรื่องของจิตตปัญญาศึกษาในเรื่องของเขานะครับในเรื่องของ งานเข้า เข้าร่วมสังคมและให้คนในสังคมยอมรับ ไม่รู้จักมาก อาจารย์ต้องทำทั้งสองนะ หนังคน คนพิการเองและคนที่ดูแลคนพิการและสังคมการที่จะต้องเข้าใจคนพิการ open mind ตัวอย่างกระบวนการ ที่ผ่านไปด้วย แล้วก็มีการจัดการที่ดี ขอบคุณเป็นอย่างยิ่งครับ หลักสูตรนี้คือผมรู้หลักสูตรเนื้อหาเขาชอบมาก จะต้องเสริมนะ อาจารย์มีอะไรอยู่ในมหาลัยเชิญเลยนะ มีอะไรบ้างเราสนใจในการอบรม เรามีในเรื่องของมุกครับ เรื่องของการที่จะออนไลน์หลักสูตรออนไลน์แล้วมีหลักสูตรในเรื่องของ transportation   เหมือนกันทั้งหมดแล้วก็มานะครับแล้วก็ทางลาดกระบังแล้วก็มีระยอง Learning การทำงานมีทั้งหมด 36 คณะ 36 ขนาดนี้ช่วยเราทั้งภาษาอังกฤษบทการในการจัดการ ภาคใต้คือ มีความสำคัญในเรื่องการท่องเที่ยว จตุจักรเลยร่วมกับอบตในการที่จะเป็นตัวจับในการที่ขับเคลื่อนต่อไปแน่  ตอนบ่ายนะครับผมคุณไปประชุมกับสภาพัฒน์ เรื่องนี้เข้าในเรื่องของแผนแม่บท ทำในพื้นที่ของสงขลาและปัตตานี กรณีของคณะ สหพัฒน์แผนตัวนี้เขาอยู่ในปีนี้ด้วยโอ้ยน้อย คนพิการคนสำคัญ แล้วเราเพิ่งรู้ว่าคนพิการในพื้นที่สงขลามีทั้งหมดสี่หมื่นเก้าพันคน กินเยอะแล้วปริมาณจะเยอะขึ้นเรื่อยๆ โจทย์ครับ ขอบคุณมากนะครับได้เรียนรู้แล้วก็บอกว่าปีนี้เราจะใช้หลักสูตรนี้ขับเคลื่อน ก่อสร้างคุณค่าให้คนพิการให้สังคมได้เห็น ขอบคุณครับขอบคุณค่ะพรุ่งนี้อยากเติมทุกที่เลยนะ  อธิบดี บอกเราแล้วว่าถ้าเกิดว่าเราเปิดรับสมัครรอบนี้แล้วมีคนสนใจล้นหลาม รับไว้ก่อนนะแล้วก็สามารถที่จะของบ แล้วก็จัดยาเสพ 2 ไม่ต้องรอให้เสร็จ    อันนี้ก็คือทำด้วยใจนะแล้วก็มีตลาดมีภาระมีเป้าหมาย ท่องเที่ยวค่ะอันนี้ก็คือทางภูมิภาค เสร็จละ จัดมาค่ะก็จะเป็นมหาวิทยาลัยสวนดุสิตนะคะก็จะเป็นท่านรองอธิการบดี วิทยาเขตสุพรรณบุรีค่ะเรียนเชิญท่านอาจารย์ดอกเตอร์วราณี สวัสดีครั้งนะคะในส่วนของสวนดุสิตเองเนี่ยก็อย่างที่ได้กล่าวแล้วคืนนี้ ในการรับนักศึกษาปริญญาตรี แล้วก็ ประกาศนียบัตรบัณฑิตในส่วนของคนที่มีความบกพร่องมันมีทั้งด้าน อย่าด้านของ การทางการได้ยินนะคะรวมทั้ง ได้ตาด้วยอะไรเงี้ยนะคะเราก็มีพื้นที่มี 3 เพราะว่าเราจะการศึกษานี้เนี่ยมา 70 กว่าปีแล้วเริ่มมาพร้อมกับการเริ่มมีระดับปฐมวัย ศึกษาและการศึกษาพิเศษควบคู่กันมาเลยนะคะ ในส่วนที่นักศึกษาเข้ามาในหลังนี้เขาก็มีความสนใจทางด้านของค่ากรรมศาสตร์ 2 ด้านการประกอบ อาชีพทางด้านอาหาร คันแรกก็เป็นเชฟเนี้ยจะมีเด็กมาเรียนตรงนี้เยอะ แล้วเราก็มีลาภในการที่ช่วยเหลือเขามีศูนย์ dss ซึ่ง ทางด้าน support เซ็นเตอร์นะคะ เพื่อที่จะให้การบริการแล้วก็ให้ความช่วยเหลือต่างๆการที่ทำงานมาเช่นนี้เนี่ย ถังดับเพลิงตรีเองได้ไปงานที่ท่านเราแล้วไปที่มสธมันก็บอกว่าฉันอยู่สุพรรณ ถ้าเรามีมหาวิทยาลัยสวนดุสิตอยู่เขตสุพรรณบุรีวันเกิดขอให้เข้ามาร่วมในโครงการนะคะ เกิดเป็นโครงการนี้ขึ้นแล้วเรามีอาจารย์ที่มีความเ****วชาญทางด้านของศิลปะประดิษฐ์ ร้านของดอกไม้ดอกไม้แห้งดอกไม้จันทร์ก็เลยจะฝึกอบรมรุ่นแรก เรื่องผีเกาะขาก็ได้เอาทางด้านรับสมัครไปขนาดนี้ ไปแล้ว ก็มีอบตต่างๆที่ให้ความสนใจแล้วก็โทรกันมามากมายน่าจะต้องมีเกิน เอาแน่ๆนะคะแล้วก็เด็กปริญญาตรีที่จบออกไปนะคะทางด้านของ ศิลปะประดิษฐ์ ขนาดเนี้ยเราจะจ้างเขาเข้ามาทำงานด้านดอกไม้ของหมาเท่าไรทำไมถึงไม่มีคนเข้า เลยปรากฏว่าศิษย์เก่าเรานะคะ ไปได้เงินเดือน 3 หมื่นกว่าบาท เรื่องของการไปทำร้านดอกไม้ เขาทีละเนี่ยเขาได้แล้ว 30,000 บาท อันนั้นในเรื่องบีสร้างอาชีพตายแน่นอนค่ะแล้วก็คงขยายผลต่อไปในเรื่องของ อาหารในเรื่องของเป็นแม่บ้านโรงแรมต่างๆ คนเหล่านี้ทำได้หมด โฮมเบเกอรี่ของเราเองเนี่ยเราจ้างคนที่ทางบกพร่องทางการได้ยิน 26 คนอยู่แล้ว วันนั้นเราเห็นแล้วว่าสร้างอนาคตของเขาก็ได้แน่ๆค่ะ ขอบพระคุณค่ะ ขอบพระคุณมากค่ะอาจารย์ไพรัชของอาจารย์เน้นเรื่องศิลปะประดิษฐ์นะคะ งานฝีมือทั้งหลายอันนี้แน่นอนเลยนะคะตัดมาค่ะก็จะเป็น บ้านเหล่าละน้อยจากสจลค่ะเรียนเชิญอาจารย์จะลดวันค่ะขอบคุณค่ะ จริงๆโจทย์ของเราเนี่ยเริ่มมาจากที่ออมบอกเขาว่า ทางผมหน่อยเขาอยากให้ผู้พิการคนพิการนะคะ รายได้เพิ่มเน้อหรือว่าได้งานทำใหม่ เราก็ไม่ต้องคิดกันค่ะอาจารย์ว่าเราควรจะทำหลักสูตรอะไรดีพอดีว่า KFC หรือ kmitl ไป Center เนี่ยดูแลคอร์สออนไลน์อยู่แล้วก็ 100 วิชาค่ะ รู้ว่า การผลิตสื่อเนี่ย มันเป็นที่ต้องการมากเลยจริงๆ ดังนั้นแล้วเนี่ยเราก็ไม่ต้องคิดกันค่ะว่าทำไม พิการพิการเนี่ยจะไม่สามารถทำตรงนี้ได้ ประกอบกับพี่ก่อนหน้านั้นค่ะทางผู้ช่วยอธิการบดีท่านทำโครงการสำหรับผู้พิการในการ เรียนรู้เรื่องการผลิตสื่อ ก็เลยเป็นที่มาว่าอ๋อ เราเนี่ย ควรจะพัฒนาทักษะเขาในเรื่องของการผลิตสื่อเพราะอะไร  ไม่ต้อง ออกจากบ้าน  ข้อ 2 เขาสามารถ ทำงานได้ด้วยตัวเองแล้วก็ถ่ายได้เยอะด้วยนะคะเอาจริงๆแล้วการผลิตสื่อ นอกจากนั้นเนี่ยก็อยากจะให้เขาอ่ะค่ะได้จริงๆเราก็ไม่ได้มี art online ที่ให้เขาเรียนอย่างเดียวค่ะเราก็ยังมีพื้นที่ในการจัด workshop ให้เขาได้ มาทำกิจกรรมและเรียนรู้เพิ่มเติมนะคะที่ที่สำนักของเราแต่ว่าสุดท้ายแล้ว เราไม่ได้ตั้งเป้าที่ 50 คนค่ะอาจารย์คะ เราอ่ะ อยากจะให้ 1000 คนที่เราตั้งเป้าไว้นะคะสามารถเรียนรู้ผ่านคอร์สออนไลน์เราค่ะ  วิชาของเราเนี่ย ทำให้ ผู้พิการคนพิการ 1 คนนะคะมีทักษะในการผลิตสื่อ Presentation มีวิธีการในการนำเสนอแบบ ศึกษาได้อย่างมืออาชีพเลยซึ่งเราไม่ได้ให้ผู้เ****วชาญเฉพาะในมหาวิทยาลัยเรา เราให้ผู้เ****วชาญข้างนอกมาช่วยกันด้วยค่ะ   จะให้เขาเนี่ยได้งานทำ ถ้าเพิ่มขึ้นโดยที่เขาเนี่ยไม่ต้องลำบากออกจากบ้านเลยค่ะอันนี้ก็จะเป็น สิ่งที่ทางลาดกระบังเราอยากจะดำเนินการไปนะคะซึ่งรับรองแล้ว 1 Center อย่างที่บอกเขาว่าเราดูแล  ไวจริงๆเลยค่ะอาจารย์ขาเราเนี่ย พร้อมที่จะให้ทั้งคนพิการนะคะ ผู้สูงวัยด้วยใช่ไหมครับ เด็ก นักเรียนนักศึกษาคนทั่วไปเนี่ยได้มาใช้บริการแพลตฟอร์มเราซึ่งทาง อ๋อท่านก็ได้บอกแล้วว่า ทำไมเราถึงจะต้องดูแลเฉพาะผู้พิการน้องเขาจริงๆอ่ะผู้พิการจะต้องอยู่ในสังคมได้ดีดังนั้น ผู้ดูแลผู้พิการคนที่อยู่โดยรอบผู้พิการอ่ะค่ะ จะสามารถมารับทักษะ เชลซีได้ถ้วยค่ะอาจารย์ ก็เลยเป็นที่มาว่าเริ่มต้นปีนี้ขอเป็นที่ 50 คนที่จะต้องได้รายได้เพิ่มขึ้นก่อนนะคะ  และอีก 1000 คนที่จะมาเข้าสู่ใน ความออนไลน์ของเรานะคะที่ชื่อ kmitl mastercard ของเรานี่ล่ะค่ะ เพื่อที่ เพื่อที่จะได้พัฒนาทักษะไปพร้อมกันค่ะเรียนรู้อย่างตลอดชีวิตเลยนะคะ   ปีนี้น่ะ can see เราทำครั้งแรกค่ะ เราก็ให้ ประสานงานของเรานะคะ พี่ใหม่นะคะ รบกวน ยืมหน่อยนะคะเนี่ย จริงๆหนูอยากจะเล่านิดนึงเขาว่า KFC เนี่ยฉันซ่อมตัวเองค่ะ สำนักหอสมุดกลางหาต่างหาก  ใหม่เป็นบรรณารักษ์นะคะตอนนี้ที่ใหม่เป็นผู้ประสานงานทำได้ทุกอย่างแล้วค่ะ  พี่ใหม่ทำงานเก่งกว่า ทั่วไปอีกค่ะทานค่ะ   ใช่ค่ะพี่ใหม่ใช่ค่ะซึ่ง  เราทำงานด้วยกันเนี่ย เราไม่ได้เห็น เลยว่าพี่หมายจับ มีความสามารถเก่งมากๆและเก่งกว่า เก่งกว่าคนทั่วไปอีกขายตั้งขาตั้งนานแล้วเนี่ยก็เลยเป็นที่มาค่ะว่าเป้าประสงค์ของเราเนี่ย พี่จะได้รายได้เพิ่มหรือว่าได้งานทำใหม่น่ะอยากจะให้คนทุกกลุ่มวัยที่เกี่ยวข้อง ได้มาเรียนรู้พัฒนา พัฒนาทักษะนะคะ มีแขกสีด้วยค่ะขอบพระคุณค่ะ ขอบคุณค่ะในส่วนของลาดกระบังก็จะเน้นเรื่องของเทคโนโลยีนั้นโดยเฉพาะมีเดียเทคโนโลยี  คัดลอกเนื่องจากเราต้องปลุกเวลานะคะคำถามสุดท้ายไม่เชิง ถามแล้วค่ะ ฝากละกัน ฝากอะไหล่แต่ละสถาบันผู้แทนสถาบันอยากจะฝากอะไรคะถึงจะ สถานประกอบการก็ดีหรือว่าถึงคนพิการที่สนใจจะเข้าร่วม โครงการกับทางสถาบันก็ดีค่ะขออนุญาตครึ่งถึง 1 นาทีพอค่ะ ค่อยไล่ไปทางนี้เลยค่ะ  ถ้าฝากถึงสถานประกอบการนะคะจากประสบการณ์ที่มันจะทรมาน บอกว่าอยากให้สถานประกอบการที่นา บางคนพิการจริงๆด้วยมาตรา 33 หรือแม้กระทั่งเป็นมาตรา 35 ก็ตาม มากกว่าการเลือกเอาเงินเข้ากองทุนได้มาตรา 34 แล้วขอให้มั่นใจว่าพวกเราที่ นั่งอยู่ตรงนี้และในอนาคตอีกอ่ะค่ะ จะเป็นกำลังสำคัญในการช่วยอยู่นะคะให้คนพิการ มีความสามารถตรง ทำงานได้จริงอย่างที่พวกท่านต้องการ ก็มันก็เพื่อสังคมด้วยนะคะแล้วที่สำคัญก็คือเมื่อเราเนี่ย ยอมรับว่า สังคมที่อาจารย์พูดว่าอินคลูซีฟ Society เนี่ย  เป็นสิ่งที่สำคัญมากนะคะก็อยากจะฝากถึงสถานประกอบการ ประมาณนี้ว่า นอกจากท่านจะได้ กำลัง แรงงาน พี่อาจจะยิ่งเหนือกว่าคนปกติทั่วไปได้เพราะว่ากว่าเขาจะออกจากบ้านมาได้ คนพิการที่ท่านได้ไปไหนต้องเป็นคนพิการที่ยิ่งเหนื่อยกว่า โทรไปอีกแล้วเขามีกำลังใจและมีความตั้งใจมากที่จะไปทำงานนะคะท่านจะต้องได้ซุปเปอร์แมนแน่นอน สบู่มันนะนอนนะคะแล้วก็สำหรับปัก สวัสดิการใช่ไหมคะก็เข้าใจเพราะว่าปีที่แล้วขาหัก ต้องใส่เฝือก เพียงแค่ช่วงระยะเวลาสั้นๆมันยากเหลือเกินร้องไห้เลยนะคะคือเธอ  ร้องไห้เลยว่ามันขยับไปยากมาก ทำให้เข้าใจทุกท่านมากขึ้นตอนแรกคิดว่าเข้าใจแต่จริงๆไม่เข้าใจจนกว่าวันที่ต้องนั่งรถเข็นนะคะ ทะเล  ขอบคุณ ที่เขาเรียกว่า ขอบคุณที่ ที่ทุกท่านเนี่ยพาตัวเองมาอบรมกับพวกเรา มันไม่ง่าย แล้วก็สำหรับท่านที่สนใจหลักสูตรที่แตกต่างกันนะคะ ดูตามทักษาก็ได้หรือดูตามความสะดวกในพื้นที่ก็ได้ก็ถ้ารัฐมนตรีกล่าวตอนเช้าแล้วว่าไม่เจอ 6 มหาวิทยาลัย เกาะโอกาสมาคืนนะคะขอบคุณค่ะขอบคุณอาจารย์อรกัญญาณีค่ะ เรียนเชิญท่านถัดไปเลยค่ะ ค่ะขอบคุณค่ะก็ สำหรับผู้ประกอบการนะคะ เราก็ มหาวิทยาลัยไหนก็พยายามที่จะดูแลทุกคนทุกกลุ่มวัยจริงๆค่ะ อยากจะให้ช่วยกันคนละไม้คนละมือค่ะไม่ทิ้งใครไว้ข้างหลังนะคะก็เราจะได้ ช่วยในการที่จะทำให้ทุกคนมีความเสมอภาคด้วยค่ะก็จะไปตอบโจทย์เรื่อง โคโยตี้ด้วยใช่ไหมคะของ SCG ค่ะซึ่ง ทุกองค์กรจำเป็นจะต้องมุ่งสู่เรื่องนั้นจริงๆนะคะอย่างที่ท่านรัฐมนตรีว่าด้วย เหมือนกันว่าเราไม่ช่วยกันคนละไม้คนละมือค่ะสุดท้ายแล้วมันก็จะลำบากอย่างที่เห็น วันนี้บอลโลกมันร้อนเหลือเกินนะคะ ซึ่งตั้งนานแล้วเนี่ย อาการ ดูแลคนทุกกลุ่มวัย และผู้พิการด้วยนะคะคนพิการด้วยเนี่ยก็จะทำให้สังคมนะคะอยู่ได้อย่างยั่งยืน ธันวาคมเราไม่ได้อยากจะทำครั้งนี้ก็จบนะคะเราอยากที่จะเป็น จุดประกายเริ่มต้นเท่านั้นเองค่ะโดยบางมดก็เป็นจุดประกายหลักของเรานะคะ เราก็จะพยายามที่จะ พัฒนา คนพิการเนี่ยเพื่อที่สามารถตอบโจทย์  ผู้ประกอบการให้ได้มากที่สุดอยู่แล้วนะคะก็ร่วมด้วยช่วยกันนะคะไม่ทิ้งใครไว้ข้างหลังค่ะ ขอบคุณนะคะจอดรถวันค่ะเรียนเชิญท่านถัดไปเลยค่ะ ล่าสุดหวังเป็นอย่างยิ่งเขาว่าเราสถาบันอุดมศึกษานะคะจะรวมพลังกันแล้วก็  น้องๆเหล่านี้เนี่ยก้าวข้ามข้อจำกัดของเขามีไม่มีชีวิต ที่มีความสุขแล้วก็ยังยืนในที่สุดค่ะ ขอบคุณค่ะขอบคุณอาจารย์มากๆเวลานี้ค่ะค่ะทักไปเลยค่ะ สำหรับผู้ประกอบการนะครับ ประกันไม่ใช่ว่าผู้ก่อการไม่อยากรับนะครับเขายังไม่เข้าใจในเรื่องของมาตรา 34 33 34 - 35 เราอยาก 33 ให้เขาได้เขาเรียกทรัพย์ทวีคูณเลยนะในเรื่องของการลดภาษี 2 เท่านั้น 200 เท่านั้น  อย่างนั้นพี่ก็เลยบอกว่าคือผู้ประกอบการถ้าเกิดเขาเรียกสนใจร้ายแรงต่างๆต้องทำความเข้าใจ พบกับการตั้งเยอะนะครับโดยเฉพาะในพื้นที่ของสงขลา แล้วอีกอย่างหนึ่งคือจะเป็นตัวจับที่การขับเคลื่อนคือ จะให้เขามาเห็นคุณค่าในสิ่งที่คนพิการเป็น คนพิการอยากยกระดับ  อธิการมจธย้ำเสมอว่าคน คนพิการไม่อยากที่จะอยู่บ้านธรรมดาหรอเขาอยากเลี้ยงชีพด้วยตัวเขาเองอันนี้เป็นโจทย์สำคัญ  น้ำดื่ม ขอบคุณมากในการที่จะเปลี่ยน สายรัดของ ผอ. ในการที่ทำงานคนพิการมากขึ้น ขอบคุณนะครับในการที่มีการทุนสนับสนุนดีมีกองทุนที่ดี ในการที่จะทำงาน ที่จะยกระดับ คนทุกช่วงวัยก็อย่างนี้แหละ รัฐบาลบอกว่าอย่าทิ้งใครไว้ข้างหลัง  ใครสักคนไม่ควรทิ้งเราควรจะต้องยกคุณค่าในสิ่งที่เขาเป็น แล้วคุณค่าทั้งนั้นจะต้องให้สังคมรับรู้ด้วย ประโยชน์ที่ทางบริษัทท่านและก็ทำต่อ หุ้นปตทครับ และขอบคุณอาจารย์นิเวศน์ค่ะเรียนเชิญท่านค่ะ  ประพันธ์สื่อสารทุกคนนะครับไปกดดันอธิการบดีของมชก่อนนะครับ    ขอรับอาสานะครับว่า  ภารกิจในปีนี้มชไม่ใช่แค่มาร่วมในภารกิจนี้แต่ควรจะ ออกจากงาน คนพิการในภารกิจนี้ด้วยเช่นกัน ว่าจะไปหารือ  คอเล็กๆนะครับกับท่านอธิการว่าจะมีทางใดได้ไหมซึ่งมหาลัยก็ควรจะเป็นตัวอย่าง  เมื่อเราพัฒนาเด็กเราจนจบปริญญา ทำไมไม่กล้าจ้างงานเด็กเราล่ะครับผมคิดว่ามันก็ ตอนกลับเข้ามาได้ชัดเจนนะครับสุดท้ายก็ฝากเป็นกำลังใจและลุ้นให้ประสบความสำเร็จนะครับ พวกเราได้ในเพจอะไรนะครับเดี๋ยวอาจารย์ประชาสัมพันธ์ได้เลยครับ ขอแทรกนิดนึงนะคะติดตามข่าวสารได้ที่เพจ พอพีดับบลิวดีนะคะฝากกดไลค์กดแชร์ด้วยนะคะจะเป็นข่าวสาร  ในส่วนของหลักสูตร ช่องทางรับสมัครนะคะแล้วก็อั้มเคลื่อนไหวนะคะแล้วแม้กระทั่ง เวลานี้ ที่เราจะจัด Job Fair เนาะ cara Connect สำหรับคนพิการโดยเฉพาะก็ติดตามข่าวสารได้ กันเองถ่ายกันเองปิดท้ายค่ะเรียนเชิญอาจารย์หมอชูชาติ     ในส่วนของ อุปกรณ์การนะครับ ผมก็  อยากให้ท่าน เชื่อมั่น มั่นใจแล้วก็ ให้โอกาสคนพิการ การเข้าทำงานในหน่วยงานและองค์กรของท่านนะครับผมเชื่อมั่นว่า คนพิการที่เขา มีความต้องการที่จะทำงานแล้วก็ผ่านการอบรม  ในหลักสูตรที่ท่าน  บอกรักเป็นคนต้องการ  สามารถทำงานให้กับท่านได้ นะครับแล้วก็ในส่วนของคนพิการ ครับผมเชื่อว่าเรื่องของ กำลังใจเรื่องของความมุ่งมั่น เป็นสิ่งที่สำคัญมาก  ครับเพราะฉะนั้นนี่  ในเรื่องของการที่จะ สามารถที่จะ ทำให้ผู้ประกอบการ ยอมรับ  ก็ต้องมีความมุ่งมั่นมีความตั้งใจจริงในการที่จะเข้าสู่กระบวนการของการ  อบรม  นะครับ ซึ่งพวกเรา จะพยายาม ในแง่ของการที่จะเป็นหน่วยสนับสนุนให้กระบวนการเหล่านี้ จะขึ้นแล้วก็จบ ผลสำเร็จ ให้มากที่สุดให้บรรลุตามเป้าหมายของ ของอาจทางมจธแล้วก็ในส่วนของทาง ขอหมอด้วยนะครับ ขอบคุณอาจารย์หมอชูชาติค่ะวันนี้นะคะ 6 สถาบันอุดมศึกษา ภาษาไทยระดับชั้นนำเลยนะคะได้มาเปิดแผนที่ เปิดหลักสูตรนะคะ ได้บอกเล่าถึงไฮไลท์ของแต่ละสถาบันแล้วนะคะหวังใจว่านะคะต่อไปเราจะร่วมมือ  จับมือกันนะคะทำความดีเพื่อให้เกิดสิ่งที่ยั่งยืนในสังคมไทย ขายแล้วครับขอบคุณทุกท่านเป็นอย่างสูงค่ะและขอส่งมอบร่วมเสวนานี้ให้กับพิธีกรหลักค่ะ ขอบคุณค่ะ    ขอขอบพระคุณนะครับท่านอาจารย์ทุกท่านนะแต่ว่าเดี๋ยวอยู่บนเวทีก่อนนะครับแต่ว่าเดี๋ยว  มีทีมงานมาจัดเตรียมสถานที่นะครับ ใครไปจะเป็นการมอบของที่ระลึก  ตามด้วยของเรานะพี่ไม่ได้ฟังเรื่องราวไปหมด    ปรับใช้กับสถาบันของตนเองนะครับ ผลักดันในวงการที่จะพัฒนา วิธีการต่อเพื่อนำไปสู่การประกอบอาชีพในระดับ รวมถึงหลักสูตรของมหาวิทยาลัยทั้งหมด    กลับ คนพิการของเราสามารถ ก็คือเราก็มีผลิต บุคลากรเพิ่มขึ้นในการที่จะมาพัฒนาองค์กร กลับไปนะครับ พอดีมากับบุหรี่ครับ  มอบของที่ระลึกให้กับ     วิทยากรและผู้ดำเนินรายการของเรานะครับ   เรียงตามลำดับเลยนะครับท่านแรกครับขอเรียนเชิญท่าน  organi เหลืองอิสระครับขอเชิญครับ   ครับท่านรองศาสตราจารย์ดรจะรบกวนนิดครับ    สุนทรเทพครับ   รองศาสตราจารย์นายสัตวแพทย์ดรชูชาติกมลเลิศครับ        ผู้ช่วยศาสตราจารย์ดรชัยณรงค์เหลืองวิลัยครับ        พุทธศาสตร์อาจารย์ดอกเตอร์นิเวศน์อรุณเบิกฟ้าครับ อาบแล้วปิดรายการ รองศาสตราจารย์ดรกุลธิดาธรรมวิภัชน์    ถ่ายภาพออกมา    ก็เป็นผลิตภัณฑ์ คนพิการค่ะอบรมใน โครงการฝึกอบรม คนพิการจากมหาวิทยาลัยเทคโนโลยีพระจอมเกล้าธนบุรีนะคะภายใต้แปลง         ให้กับทุกท่านอีก 1 คันครับ ที่ได้ให้เกียรติมาร่วมงานในวันนี้ครับ ตั้งแต่ ในช่วงเช้านี้ได้มา  จนมาถึงในช่วงที่มีการเสวนานะครับที่ได้มาแบ่งปัน ร่วมแสดงความคิดเห็นของ ในการพิจารณาความคิดมาพัฒนา  การต่อไปนะครับสามารถมีอาชีพประกอบอาชีพสร้างรายได้ด้วย โอเคพี่เมย์ครับเราเข้าสู่ช่วงสุดท้ายของวันนี้แล้วนะครับ ในนามของ พระจอมเกล้าธนบุรีครับ ในโอกาสนี้เราต้องขอขอบพระคุณนะครับ  การพัฒนาสังคมและความมั่นคงของมนุษย์ครับ กรมส่งเสริมและพัฒนาคุณภาพชีวิตคนพิการครับ กองทุนส่งเสริมและพัฒนาคุณภาพชีวิตคนพิการมหาวิทยาลัยขอนแก่นครับ มหาวิทยาลัยเชียงใหม่ มหาวิทยาลัยสงขลานครินทร์ มหาวิทยาลัยสวนดุสิต วิทยาเขตสุพรรณบุรีสถาบันเทคโนโลยีพระจอมเกล้าเจ้าคุณทหารลาดกระบัง จากทุกภาคส่วนของมจธ  ตลอดจนขอขอบคุณพี่ๆสื่อมวลชนนะครับคนที่เห็นมากันหลายสถานีโทรทัศน์อยู่  ที่ได้มาร่วมมาทำข่าว แล้วก็ขอขอบคุณแขกผู้มีเกียรติทุกท่านเลยนะครับที่สละเวลามาเข้าร่วมงานในวันนี้ครับ ก่อนจากกันในวันนี้นะคะขอให้ทุกท่านค่ะร่วมทำแบบประเมินสำหรับการเข้าร่วม ในวันนี้นะคะเพื่อเป็นกำลังใจให้กับคณะทำงานด้วยนะคะ  จะมี QR Code นะคะที่บริเวณหน้าจอนะคะขอความร่วมมือ บ้านนะคะ   สักครู่นะเดี๋ยวจะแสดงบนหน้าจอนะครับที่ ทำแบบประเมินร่วมกันนะครับเป็นกำลังใจให้กับทีมงานของเราในการที่จะจัดงานครับ  แสดงความคิดเห็น อะไรที่ประทับใจในการก็สามารถแชร์กันมาได้นะครับแล้วก็จะนำ    มา  มาพัฒนาปรับปรุงในงานของเราต่อไปนะครับรอสักครู่นึงนะ  พิธีกรพูดไหลไปก่อนแล้วนะ          ซึ่งในวันนี้ครับพนักงานทุกคนเลยนะครับ ทุกท่าน ได้รับสิ่งดีๆนะครับจะได้รับความประทับใจกลับไปจากการเข้าร่วมงานในวันนี้นะครับทุกคน โอกาสที่เท่าเทียมกันของคนพิการในกระดาษรายงาน เป็นสังคมที่ได้อยู่ ต่อไปนะครับวันนี้น่ารักจัง  ประเมินโครงการเสร็จเรียบร้อยแล้วเนี่ยก็ขอให้ทุกๆท่านมีความสามารถเดินทางกลับภูมิลำเนา ได้โดยสวัสดิภาพนะครับในโครงการนะคะ Fanpage Facebook นะคะโครงการขยายผลเพื่อพัฒนาศักยภาพคนพิการนะคะ ตัวเองค่ะเราจะมีข่าวสารในการรับสมัคร  ขึ้นตามเพจได้เลยค่ะแต่ละมหาวิทยาลัยค่ะสำหรับวันนี้เราสองคนต้องกลับ ขอบคุณและสวัสดีค่ะ        ในระหว่างนี้นะครับก็เจอทุกๆท่านนะครับ  ออกไปตอนเที่ยงนะครับแล้วก็เดินตรงไปเลี้ยวซ้ายมือ ก็จะ เจอกันบริเวณ จะมีคนคอยต้อนรับอยู่นะครับ หน้าที่ของเราคอยดูแลอยู่ อาหารกลางวันนะคะที่บริเวณที่คันเบ็ดอ่ะค่ะแล้วก็ แล้วก็ทานอาหารขายจะอยู่ ทางซ้ายมือของหน้าห้อง auditorium นี่เองค่ะ   บุฟเฟ่ต์เขาชอบอะไรก็ตาม   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lter Ver.)โครงการการขยายผลเครือข่ายอุดมศึกษาเพื่อการพัฒนาศักยภาพคนพิการ</dc:title>
  <dc:creator/>
  <cp:keywords/>
  <dcterms:created xsi:type="dcterms:W3CDTF">2024-05-13T19:51:38Z</dcterms:created>
  <dcterms:modified xsi:type="dcterms:W3CDTF">2024-05-13T19: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พฤษภาคม 2567 เวลา 23.14 น.</vt:lpwstr>
  </property>
  <property fmtid="{D5CDD505-2E9C-101B-9397-08002B2CF9AE}" pid="3" name="subtitle">
    <vt:lpwstr/>
  </property>
</Properties>
</file>